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a"/>
        <w:tblW w:w="90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15"/>
        <w:gridCol w:w="2870"/>
        <w:gridCol w:w="2835"/>
        <w:gridCol w:w="1870"/>
      </w:tblGrid>
      <w:tr w:rsidR="003B4D54" w14:paraId="3C11DA28" w14:textId="77777777" w:rsidTr="0060430C">
        <w:tc>
          <w:tcPr>
            <w:tcW w:w="151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A5F92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Student name</w:t>
            </w:r>
          </w:p>
        </w:tc>
        <w:tc>
          <w:tcPr>
            <w:tcW w:w="2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12C93" w14:textId="77777777" w:rsidR="003B4D54" w:rsidRDefault="003B4D5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7B04A" w14:textId="77777777" w:rsidR="003B4D54" w:rsidRDefault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Group</w:t>
            </w:r>
          </w:p>
        </w:tc>
        <w:tc>
          <w:tcPr>
            <w:tcW w:w="1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2B2CB" w14:textId="77777777" w:rsidR="003B4D54" w:rsidRDefault="0060430C" w:rsidP="0060430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ptional Chemistry</w:t>
            </w:r>
          </w:p>
        </w:tc>
      </w:tr>
      <w:tr w:rsidR="00F55C3D" w14:paraId="1BFCA1B9" w14:textId="77777777" w:rsidTr="0060430C">
        <w:tc>
          <w:tcPr>
            <w:tcW w:w="151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B0427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Course/</w:t>
            </w:r>
          </w:p>
          <w:p w14:paraId="3A0B1AEB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subject title</w:t>
            </w:r>
          </w:p>
        </w:tc>
        <w:tc>
          <w:tcPr>
            <w:tcW w:w="2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47F8A" w14:textId="77777777" w:rsidR="00F55C3D" w:rsidRPr="00CC7B9A" w:rsidRDefault="00F55C3D" w:rsidP="008F110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CC7B9A">
              <w:rPr>
                <w:rFonts w:ascii="Calibri" w:eastAsia="Calibri" w:hAnsi="Calibri" w:cs="Calibri"/>
              </w:rPr>
              <w:t xml:space="preserve">Access to HE </w:t>
            </w:r>
            <w:r w:rsidR="008F110B">
              <w:rPr>
                <w:rFonts w:ascii="Calibri" w:eastAsia="Calibri" w:hAnsi="Calibri" w:cs="Calibri"/>
              </w:rPr>
              <w:t>Science</w:t>
            </w:r>
          </w:p>
        </w:tc>
        <w:tc>
          <w:tcPr>
            <w:tcW w:w="283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DA6A0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Date set</w:t>
            </w:r>
          </w:p>
        </w:tc>
        <w:tc>
          <w:tcPr>
            <w:tcW w:w="1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E2BA2" w14:textId="77777777" w:rsidR="00F55C3D" w:rsidRPr="00CC7B9A" w:rsidRDefault="00F55C3D" w:rsidP="0060430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F55C3D" w14:paraId="7EA4DD5D" w14:textId="77777777" w:rsidTr="0060430C">
        <w:tc>
          <w:tcPr>
            <w:tcW w:w="151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4EEB4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Unit title/code</w:t>
            </w:r>
          </w:p>
        </w:tc>
        <w:tc>
          <w:tcPr>
            <w:tcW w:w="2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64796" w14:textId="77777777" w:rsidR="00F55C3D" w:rsidRPr="00CC7B9A" w:rsidRDefault="008F110B" w:rsidP="008F110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actical Chemistry</w:t>
            </w:r>
          </w:p>
        </w:tc>
        <w:tc>
          <w:tcPr>
            <w:tcW w:w="2835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4F0F3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Submission deadline date</w:t>
            </w:r>
          </w:p>
        </w:tc>
        <w:tc>
          <w:tcPr>
            <w:tcW w:w="1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C819B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F55C3D" w14:paraId="28247E08" w14:textId="77777777" w:rsidTr="0060430C">
        <w:tc>
          <w:tcPr>
            <w:tcW w:w="151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D329F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Assignment status*</w:t>
            </w:r>
          </w:p>
        </w:tc>
        <w:tc>
          <w:tcPr>
            <w:tcW w:w="2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BBEB9" w14:textId="77777777" w:rsidR="00F55C3D" w:rsidRPr="00CC7B9A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 of 1</w:t>
            </w:r>
          </w:p>
        </w:tc>
        <w:tc>
          <w:tcPr>
            <w:tcW w:w="2835" w:type="dxa"/>
            <w:shd w:val="clear" w:color="auto" w:fill="E7E6E6" w:themeFill="background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0AB8E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Submission date</w:t>
            </w:r>
          </w:p>
        </w:tc>
        <w:tc>
          <w:tcPr>
            <w:tcW w:w="1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2333D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F55C3D" w14:paraId="71B3A793" w14:textId="77777777" w:rsidTr="0060430C">
        <w:tc>
          <w:tcPr>
            <w:tcW w:w="151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3CEB4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Tutor name</w:t>
            </w:r>
          </w:p>
        </w:tc>
        <w:tc>
          <w:tcPr>
            <w:tcW w:w="2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D820A" w14:textId="1284DC12" w:rsidR="00F55C3D" w:rsidRPr="00CC7B9A" w:rsidRDefault="00754AEC" w:rsidP="0060430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r Louis Brailsford</w:t>
            </w:r>
          </w:p>
        </w:tc>
        <w:tc>
          <w:tcPr>
            <w:tcW w:w="283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2B1BF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 xml:space="preserve">Re-submission deadline date </w:t>
            </w:r>
          </w:p>
        </w:tc>
        <w:tc>
          <w:tcPr>
            <w:tcW w:w="1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9A675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F55C3D" w14:paraId="4983C623" w14:textId="77777777" w:rsidTr="0060430C">
        <w:tc>
          <w:tcPr>
            <w:tcW w:w="151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0A0C6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Method of assessment</w:t>
            </w:r>
          </w:p>
        </w:tc>
        <w:tc>
          <w:tcPr>
            <w:tcW w:w="2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494D6" w14:textId="77777777" w:rsidR="008F110B" w:rsidRDefault="008F110B" w:rsidP="0034465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8F110B">
              <w:rPr>
                <w:rFonts w:ascii="Calibri" w:eastAsia="Calibri" w:hAnsi="Calibri" w:cs="Calibri"/>
              </w:rPr>
              <w:t xml:space="preserve">a) Portfolio of </w:t>
            </w:r>
            <w:r>
              <w:rPr>
                <w:rFonts w:ascii="Calibri" w:eastAsia="Calibri" w:hAnsi="Calibri" w:cs="Calibri"/>
              </w:rPr>
              <w:t>Experiment</w:t>
            </w:r>
            <w:r w:rsidR="007C7C44">
              <w:rPr>
                <w:rFonts w:ascii="Calibri" w:eastAsia="Calibri" w:hAnsi="Calibri" w:cs="Calibri"/>
              </w:rPr>
              <w:t>al</w:t>
            </w:r>
            <w:r w:rsidRPr="008F110B">
              <w:rPr>
                <w:rFonts w:ascii="Calibri" w:eastAsia="Calibri" w:hAnsi="Calibri" w:cs="Calibri"/>
              </w:rPr>
              <w:t xml:space="preserve"> Reports (1.1</w:t>
            </w:r>
            <w:r w:rsidR="00C45033">
              <w:rPr>
                <w:rFonts w:ascii="Calibri" w:eastAsia="Calibri" w:hAnsi="Calibri" w:cs="Calibri"/>
              </w:rPr>
              <w:t xml:space="preserve"> </w:t>
            </w:r>
            <w:r w:rsidRPr="008F110B">
              <w:rPr>
                <w:rFonts w:ascii="Calibri" w:eastAsia="Calibri" w:hAnsi="Calibri" w:cs="Calibri"/>
              </w:rPr>
              <w:t>-</w:t>
            </w:r>
            <w:r w:rsidR="00C45033">
              <w:rPr>
                <w:rFonts w:ascii="Calibri" w:eastAsia="Calibri" w:hAnsi="Calibri" w:cs="Calibri"/>
              </w:rPr>
              <w:t xml:space="preserve"> </w:t>
            </w:r>
            <w:r w:rsidRPr="008F110B">
              <w:rPr>
                <w:rFonts w:ascii="Calibri" w:eastAsia="Calibri" w:hAnsi="Calibri" w:cs="Calibri"/>
              </w:rPr>
              <w:t xml:space="preserve">4.1); </w:t>
            </w:r>
          </w:p>
          <w:p w14:paraId="671EA577" w14:textId="77777777" w:rsidR="00F55C3D" w:rsidRPr="00CC7B9A" w:rsidRDefault="008F110B" w:rsidP="0034465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8F110B">
              <w:rPr>
                <w:rFonts w:ascii="Calibri" w:eastAsia="Calibri" w:hAnsi="Calibri" w:cs="Calibri"/>
              </w:rPr>
              <w:t>b) Tracking Sheet (1.1</w:t>
            </w:r>
            <w:r w:rsidR="00C45033">
              <w:rPr>
                <w:rFonts w:ascii="Calibri" w:eastAsia="Calibri" w:hAnsi="Calibri" w:cs="Calibri"/>
              </w:rPr>
              <w:t xml:space="preserve"> </w:t>
            </w:r>
            <w:r w:rsidRPr="008F110B">
              <w:rPr>
                <w:rFonts w:ascii="Calibri" w:eastAsia="Calibri" w:hAnsi="Calibri" w:cs="Calibri"/>
              </w:rPr>
              <w:t>-</w:t>
            </w:r>
            <w:r w:rsidR="00C45033">
              <w:rPr>
                <w:rFonts w:ascii="Calibri" w:eastAsia="Calibri" w:hAnsi="Calibri" w:cs="Calibri"/>
              </w:rPr>
              <w:t xml:space="preserve"> </w:t>
            </w:r>
            <w:r w:rsidRPr="008F110B">
              <w:rPr>
                <w:rFonts w:ascii="Calibri" w:eastAsia="Calibri" w:hAnsi="Calibri" w:cs="Calibri"/>
              </w:rPr>
              <w:t>4.1).</w:t>
            </w:r>
          </w:p>
        </w:tc>
        <w:tc>
          <w:tcPr>
            <w:tcW w:w="283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EAA43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 xml:space="preserve">Re-submission date </w:t>
            </w:r>
          </w:p>
        </w:tc>
        <w:tc>
          <w:tcPr>
            <w:tcW w:w="18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692A0" w14:textId="77777777" w:rsidR="00F55C3D" w:rsidRDefault="00F55C3D" w:rsidP="00F55C3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5F550787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tbl>
      <w:tblPr>
        <w:tblStyle w:val="a0"/>
        <w:tblW w:w="91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105"/>
      </w:tblGrid>
      <w:tr w:rsidR="003B4D54" w14:paraId="694CBA6C" w14:textId="77777777">
        <w:tc>
          <w:tcPr>
            <w:tcW w:w="91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EA593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This is all my own work and all sources have been acknowledged and attributed.</w:t>
            </w:r>
          </w:p>
          <w:p w14:paraId="38F2E8F2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</w:p>
          <w:p w14:paraId="59DF5F02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Student signature 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(hard copy submission </w:t>
            </w:r>
            <w:proofErr w:type="gramStart"/>
            <w:r>
              <w:rPr>
                <w:rFonts w:ascii="Calibri" w:eastAsia="Calibri" w:hAnsi="Calibri" w:cs="Calibri"/>
                <w:i/>
                <w:sz w:val="20"/>
                <w:szCs w:val="20"/>
              </w:rPr>
              <w:t>only)</w:t>
            </w:r>
            <w:r w:rsidR="00CC7B9A">
              <w:rPr>
                <w:rFonts w:ascii="Calibri" w:eastAsia="Calibri" w:hAnsi="Calibri" w:cs="Calibri"/>
                <w:i/>
                <w:sz w:val="20"/>
                <w:szCs w:val="20"/>
              </w:rPr>
              <w:t>…</w:t>
            </w:r>
            <w:proofErr w:type="gramEnd"/>
            <w:r w:rsidR="00CC7B9A">
              <w:rPr>
                <w:rFonts w:ascii="Calibri" w:eastAsia="Calibri" w:hAnsi="Calibri" w:cs="Calibri"/>
                <w:i/>
                <w:sz w:val="20"/>
                <w:szCs w:val="20"/>
              </w:rPr>
              <w:t>………………………………………………………………………………………………</w:t>
            </w:r>
          </w:p>
        </w:tc>
      </w:tr>
    </w:tbl>
    <w:p w14:paraId="3F98B440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tbl>
      <w:tblPr>
        <w:tblStyle w:val="a1"/>
        <w:tblW w:w="91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58"/>
        <w:gridCol w:w="4111"/>
        <w:gridCol w:w="942"/>
        <w:gridCol w:w="901"/>
        <w:gridCol w:w="893"/>
      </w:tblGrid>
      <w:tr w:rsidR="00461669" w14:paraId="1FD4D100" w14:textId="77777777" w:rsidTr="00461669">
        <w:tc>
          <w:tcPr>
            <w:tcW w:w="2258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7CE1E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Learning outcome</w:t>
            </w:r>
          </w:p>
        </w:tc>
        <w:tc>
          <w:tcPr>
            <w:tcW w:w="4111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B510E" w14:textId="77777777" w:rsidR="003B4D54" w:rsidRDefault="008C3BD8" w:rsidP="00921DCB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Assessment</w:t>
            </w:r>
            <w:r w:rsidR="00921DCB"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criteria</w:t>
            </w:r>
          </w:p>
        </w:tc>
        <w:tc>
          <w:tcPr>
            <w:tcW w:w="942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15F1A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First sub</w:t>
            </w:r>
            <w:r w:rsidR="00F55C3D"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-</w:t>
            </w: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mission</w:t>
            </w:r>
          </w:p>
        </w:tc>
        <w:tc>
          <w:tcPr>
            <w:tcW w:w="901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A3A31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Re-sub</w:t>
            </w:r>
            <w:r w:rsidR="00F55C3D"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-</w:t>
            </w: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mission</w:t>
            </w:r>
          </w:p>
        </w:tc>
        <w:tc>
          <w:tcPr>
            <w:tcW w:w="893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74A29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Achieved</w:t>
            </w:r>
          </w:p>
        </w:tc>
      </w:tr>
      <w:tr w:rsidR="00B425A8" w14:paraId="58DC1A2B" w14:textId="77777777" w:rsidTr="00461669">
        <w:trPr>
          <w:trHeight w:val="1128"/>
        </w:trPr>
        <w:tc>
          <w:tcPr>
            <w:tcW w:w="225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2B921" w14:textId="77777777" w:rsidR="00B425A8" w:rsidRPr="00B0144A" w:rsidRDefault="00B0144A" w:rsidP="00B0144A">
            <w:pPr>
              <w:widowControl w:val="0"/>
              <w:ind w:left="174" w:hanging="174"/>
              <w:rPr>
                <w:rFonts w:ascii="Calibri" w:eastAsia="Calibri" w:hAnsi="Calibri" w:cs="Calibri"/>
                <w:sz w:val="20"/>
              </w:rPr>
            </w:pPr>
            <w:r w:rsidRPr="00B0144A">
              <w:rPr>
                <w:rFonts w:ascii="Calibri" w:eastAsia="Calibri" w:hAnsi="Calibri" w:cs="Calibri"/>
                <w:sz w:val="20"/>
              </w:rPr>
              <w:t>1. Conduct a scientific experiment.</w:t>
            </w: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4EF71" w14:textId="77777777" w:rsidR="00B425A8" w:rsidRPr="00B425A8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1.1. Clearly and concisely explained a used scientific procedure, including all the relevant information, in a written scientific report.</w:t>
            </w:r>
            <w:r w:rsidR="00B425A8" w:rsidRPr="00B425A8">
              <w:rPr>
                <w:rFonts w:ascii="Calibri" w:eastAsia="Calibri" w:hAnsi="Calibri" w:cs="Calibri"/>
                <w:sz w:val="20"/>
              </w:rPr>
              <w:t xml:space="preserve"> </w:t>
            </w:r>
          </w:p>
        </w:tc>
        <w:tc>
          <w:tcPr>
            <w:tcW w:w="942" w:type="dxa"/>
          </w:tcPr>
          <w:p w14:paraId="1B42B4B2" w14:textId="77777777" w:rsidR="00B425A8" w:rsidRPr="00B425A8" w:rsidRDefault="00B425A8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691AC0B1" w14:textId="77777777" w:rsidR="00B425A8" w:rsidRPr="00B425A8" w:rsidRDefault="00B425A8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425F30B3" w14:textId="77777777" w:rsidR="00B425A8" w:rsidRPr="00B425A8" w:rsidRDefault="00B425A8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4931345D" w14:textId="77777777" w:rsidTr="008F110B">
        <w:trPr>
          <w:trHeight w:val="671"/>
        </w:trPr>
        <w:tc>
          <w:tcPr>
            <w:tcW w:w="2258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4C6FB" w14:textId="77777777" w:rsidR="008F110B" w:rsidRPr="00B425A8" w:rsidRDefault="00B0144A" w:rsidP="00B0144A">
            <w:pPr>
              <w:widowControl w:val="0"/>
              <w:ind w:left="174" w:hanging="174"/>
              <w:rPr>
                <w:rFonts w:ascii="Calibri" w:eastAsia="Calibri" w:hAnsi="Calibri" w:cs="Calibri"/>
                <w:sz w:val="20"/>
              </w:rPr>
            </w:pPr>
            <w:r w:rsidRPr="00B0144A">
              <w:rPr>
                <w:rFonts w:ascii="Calibri" w:eastAsia="Calibri" w:hAnsi="Calibri" w:cs="Calibri"/>
                <w:sz w:val="20"/>
              </w:rPr>
              <w:t>2. Obtain accurate and precise data in a safe manner.</w:t>
            </w: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2391D" w14:textId="77777777" w:rsid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2.1. Used safe procedures in performing fully risk assessed scientific experiments.</w:t>
            </w:r>
          </w:p>
        </w:tc>
        <w:tc>
          <w:tcPr>
            <w:tcW w:w="942" w:type="dxa"/>
          </w:tcPr>
          <w:p w14:paraId="4545F4A3" w14:textId="77777777" w:rsidR="008F110B" w:rsidRPr="00B425A8" w:rsidRDefault="008F110B" w:rsidP="00B425A8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27C6E8A8" w14:textId="77777777" w:rsidR="008F110B" w:rsidRPr="00B425A8" w:rsidRDefault="008F110B" w:rsidP="00B425A8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14D84DE6" w14:textId="77777777" w:rsidR="008F110B" w:rsidRPr="00B425A8" w:rsidRDefault="008F110B" w:rsidP="00B425A8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4310B2AB" w14:textId="77777777" w:rsidTr="008F110B">
        <w:trPr>
          <w:trHeight w:val="769"/>
        </w:trPr>
        <w:tc>
          <w:tcPr>
            <w:tcW w:w="225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2BC62" w14:textId="77777777" w:rsidR="008F110B" w:rsidRPr="00B425A8" w:rsidRDefault="008F110B" w:rsidP="00921DCB">
            <w:pPr>
              <w:widowControl w:val="0"/>
              <w:spacing w:line="240" w:lineRule="auto"/>
              <w:ind w:left="380" w:hanging="334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1EB53" w14:textId="77777777" w:rsidR="008F110B" w:rsidRP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2.2. Demonstrated the recording of data clearly and accurately.</w:t>
            </w:r>
          </w:p>
          <w:p w14:paraId="09DD7C0A" w14:textId="77777777" w:rsidR="008F110B" w:rsidRPr="00921DC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942" w:type="dxa"/>
          </w:tcPr>
          <w:p w14:paraId="10EC378B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511B93E8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2A05FEE7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4A00D36D" w14:textId="77777777" w:rsidTr="008F110B">
        <w:trPr>
          <w:trHeight w:val="827"/>
        </w:trPr>
        <w:tc>
          <w:tcPr>
            <w:tcW w:w="225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32049" w14:textId="77777777" w:rsidR="008F110B" w:rsidRDefault="008F110B" w:rsidP="00921DCB">
            <w:pPr>
              <w:widowControl w:val="0"/>
              <w:spacing w:line="240" w:lineRule="auto"/>
              <w:ind w:left="380" w:hanging="380"/>
              <w:rPr>
                <w:rFonts w:ascii="Calibri" w:eastAsia="Calibri" w:hAnsi="Calibri" w:cs="Calibri"/>
              </w:rPr>
            </w:pP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A8C5F" w14:textId="77777777" w:rsidR="008F110B" w:rsidRP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2.3. Used precision and skill in performing scientific experiments.</w:t>
            </w:r>
          </w:p>
        </w:tc>
        <w:tc>
          <w:tcPr>
            <w:tcW w:w="942" w:type="dxa"/>
          </w:tcPr>
          <w:p w14:paraId="50882274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119EA56B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0E3CB538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1D82222C" w14:textId="77777777" w:rsidTr="00461669">
        <w:trPr>
          <w:trHeight w:val="1015"/>
        </w:trPr>
        <w:tc>
          <w:tcPr>
            <w:tcW w:w="2258" w:type="dxa"/>
            <w:vMerge w:val="restar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BCB46" w14:textId="77777777" w:rsidR="008F110B" w:rsidRDefault="00B0144A" w:rsidP="00B0144A">
            <w:pPr>
              <w:widowControl w:val="0"/>
              <w:ind w:left="198" w:hanging="198"/>
              <w:rPr>
                <w:rFonts w:ascii="Calibri" w:eastAsia="Calibri" w:hAnsi="Calibri" w:cs="Calibri"/>
              </w:rPr>
            </w:pPr>
            <w:r w:rsidRPr="00B0144A">
              <w:rPr>
                <w:rFonts w:ascii="Calibri" w:eastAsia="Calibri" w:hAnsi="Calibri" w:cs="Calibri"/>
                <w:sz w:val="20"/>
              </w:rPr>
              <w:t>3. Analyse and interpret results, drawing relevant conclusions where appropriate.</w:t>
            </w: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20BA0" w14:textId="77777777" w:rsidR="008F110B" w:rsidRP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3.1. Processed data using appropriate means (numerical methods etc</w:t>
            </w:r>
            <w:r w:rsidR="00C45033">
              <w:rPr>
                <w:rFonts w:ascii="Calibri" w:eastAsia="Calibri" w:hAnsi="Calibri" w:cs="Calibri"/>
                <w:sz w:val="20"/>
              </w:rPr>
              <w:t>.</w:t>
            </w:r>
            <w:r w:rsidRPr="008F110B">
              <w:rPr>
                <w:rFonts w:ascii="Calibri" w:eastAsia="Calibri" w:hAnsi="Calibri" w:cs="Calibri"/>
                <w:sz w:val="20"/>
              </w:rPr>
              <w:t>) in order to identify trends and patterns.</w:t>
            </w:r>
          </w:p>
          <w:p w14:paraId="1134F91B" w14:textId="77777777" w:rsid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942" w:type="dxa"/>
          </w:tcPr>
          <w:p w14:paraId="38453D94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53581627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7556C9A1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4294A929" w14:textId="77777777" w:rsidTr="008F110B">
        <w:trPr>
          <w:trHeight w:val="20"/>
        </w:trPr>
        <w:tc>
          <w:tcPr>
            <w:tcW w:w="225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5AF0E" w14:textId="77777777" w:rsidR="008F110B" w:rsidRPr="00921DCB" w:rsidRDefault="008F110B" w:rsidP="00921DCB">
            <w:pPr>
              <w:widowControl w:val="0"/>
              <w:spacing w:line="240" w:lineRule="auto"/>
              <w:ind w:left="338" w:hanging="338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960FC" w14:textId="77777777" w:rsidR="008F110B" w:rsidRPr="00921DC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 xml:space="preserve">3.2. Used scientifically obtained data to explain the support of, or otherwise, of a </w:t>
            </w:r>
            <w:r w:rsidRPr="008F110B">
              <w:rPr>
                <w:rFonts w:ascii="Calibri" w:eastAsia="Calibri" w:hAnsi="Calibri" w:cs="Calibri"/>
                <w:sz w:val="20"/>
              </w:rPr>
              <w:lastRenderedPageBreak/>
              <w:t>hypothesis.</w:t>
            </w:r>
          </w:p>
        </w:tc>
        <w:tc>
          <w:tcPr>
            <w:tcW w:w="942" w:type="dxa"/>
          </w:tcPr>
          <w:p w14:paraId="590A8687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03D7C0F0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07116D24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6111E8AA" w14:textId="77777777" w:rsidTr="00461669">
        <w:trPr>
          <w:trHeight w:val="1344"/>
        </w:trPr>
        <w:tc>
          <w:tcPr>
            <w:tcW w:w="225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A74BE" w14:textId="77777777" w:rsidR="008F110B" w:rsidRPr="00921DCB" w:rsidRDefault="008F110B" w:rsidP="00921DCB">
            <w:pPr>
              <w:widowControl w:val="0"/>
              <w:spacing w:line="240" w:lineRule="auto"/>
              <w:ind w:left="338" w:hanging="338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D779C" w14:textId="77777777" w:rsidR="008F110B" w:rsidRP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3.3. Has explained how data obtained in an experiment reinforces a scientific model.</w:t>
            </w:r>
          </w:p>
          <w:p w14:paraId="5C728CAA" w14:textId="77777777" w:rsidR="008F110B" w:rsidRPr="00CC7B9A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CC7B9A">
              <w:rPr>
                <w:rFonts w:ascii="Calibri" w:eastAsia="Calibri" w:hAnsi="Calibri" w:cs="Calibri"/>
                <w:sz w:val="20"/>
              </w:rPr>
              <w:t xml:space="preserve"> </w:t>
            </w:r>
          </w:p>
        </w:tc>
        <w:tc>
          <w:tcPr>
            <w:tcW w:w="942" w:type="dxa"/>
          </w:tcPr>
          <w:p w14:paraId="318B2C4D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432F57F2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0A4DADD1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31ECBF52" w14:textId="77777777" w:rsidTr="00461669">
        <w:trPr>
          <w:trHeight w:val="1344"/>
        </w:trPr>
        <w:tc>
          <w:tcPr>
            <w:tcW w:w="225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7B560" w14:textId="77777777" w:rsidR="008F110B" w:rsidRPr="00921DCB" w:rsidRDefault="008F110B" w:rsidP="00921DCB">
            <w:pPr>
              <w:widowControl w:val="0"/>
              <w:spacing w:line="240" w:lineRule="auto"/>
              <w:ind w:left="338" w:hanging="338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5E1C4" w14:textId="77777777" w:rsidR="008F110B" w:rsidRP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3.4. Has represented scientific data in a suitable format in a written report.</w:t>
            </w:r>
          </w:p>
          <w:p w14:paraId="1802F765" w14:textId="77777777" w:rsid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942" w:type="dxa"/>
          </w:tcPr>
          <w:p w14:paraId="44D99357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69F64C8A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28E34577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F110B" w14:paraId="3A8AE876" w14:textId="77777777" w:rsidTr="00461669">
        <w:trPr>
          <w:trHeight w:val="1344"/>
        </w:trPr>
        <w:tc>
          <w:tcPr>
            <w:tcW w:w="2258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48581" w14:textId="77777777" w:rsidR="008F110B" w:rsidRPr="00921DCB" w:rsidRDefault="008F110B" w:rsidP="00921DCB">
            <w:pPr>
              <w:widowControl w:val="0"/>
              <w:spacing w:line="240" w:lineRule="auto"/>
              <w:ind w:left="338" w:hanging="338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2821A" w14:textId="77777777" w:rsid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r w:rsidRPr="008F110B">
              <w:rPr>
                <w:rFonts w:ascii="Calibri" w:eastAsia="Calibri" w:hAnsi="Calibri" w:cs="Calibri"/>
                <w:sz w:val="20"/>
              </w:rPr>
              <w:t>3.5. Found suitable secondary sources of evidence, explaining how the experimental data obtained reinforces or calls it into question.</w:t>
            </w:r>
          </w:p>
        </w:tc>
        <w:tc>
          <w:tcPr>
            <w:tcW w:w="942" w:type="dxa"/>
          </w:tcPr>
          <w:p w14:paraId="4BB5E9EC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1CDBF1B5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3CD4609B" w14:textId="77777777" w:rsidR="008F110B" w:rsidRPr="00B425A8" w:rsidRDefault="008F110B" w:rsidP="00921DC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CC7B9A" w14:paraId="7AC445C2" w14:textId="77777777" w:rsidTr="00461669">
        <w:trPr>
          <w:trHeight w:val="1126"/>
        </w:trPr>
        <w:tc>
          <w:tcPr>
            <w:tcW w:w="225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4BBA6" w14:textId="77777777" w:rsidR="00CC7B9A" w:rsidRPr="00921DCB" w:rsidRDefault="00B0144A" w:rsidP="00B0144A">
            <w:pPr>
              <w:widowControl w:val="0"/>
              <w:ind w:left="198" w:hanging="198"/>
              <w:rPr>
                <w:rFonts w:ascii="Calibri" w:eastAsia="Calibri" w:hAnsi="Calibri" w:cs="Calibri"/>
                <w:sz w:val="20"/>
              </w:rPr>
            </w:pPr>
            <w:r w:rsidRPr="00B0144A">
              <w:rPr>
                <w:rFonts w:ascii="Calibri" w:eastAsia="Calibri" w:hAnsi="Calibri" w:cs="Calibri"/>
                <w:sz w:val="20"/>
              </w:rPr>
              <w:t>4. Evaluate performance and identify improvements.</w:t>
            </w:r>
          </w:p>
        </w:tc>
        <w:tc>
          <w:tcPr>
            <w:tcW w:w="411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FC5C5" w14:textId="77777777" w:rsidR="008F110B" w:rsidRPr="008F110B" w:rsidRDefault="008F110B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  <w:proofErr w:type="gramStart"/>
            <w:r w:rsidRPr="008F110B">
              <w:rPr>
                <w:rFonts w:ascii="Calibri" w:eastAsia="Calibri" w:hAnsi="Calibri" w:cs="Calibri"/>
                <w:sz w:val="20"/>
              </w:rPr>
              <w:t>4.1  Has</w:t>
            </w:r>
            <w:proofErr w:type="gramEnd"/>
            <w:r w:rsidRPr="008F110B">
              <w:rPr>
                <w:rFonts w:ascii="Calibri" w:eastAsia="Calibri" w:hAnsi="Calibri" w:cs="Calibri"/>
                <w:sz w:val="20"/>
              </w:rPr>
              <w:t xml:space="preserve"> suggested improvements to an experimental methodology.</w:t>
            </w:r>
          </w:p>
          <w:p w14:paraId="0A72D0CA" w14:textId="77777777" w:rsidR="00CC7B9A" w:rsidRDefault="00CC7B9A" w:rsidP="008F110B">
            <w:pPr>
              <w:widowControl w:val="0"/>
              <w:ind w:left="353" w:hanging="353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942" w:type="dxa"/>
          </w:tcPr>
          <w:p w14:paraId="71C08E07" w14:textId="77777777" w:rsidR="00CC7B9A" w:rsidRPr="00B425A8" w:rsidRDefault="00CC7B9A" w:rsidP="00CC7B9A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01" w:type="dxa"/>
          </w:tcPr>
          <w:p w14:paraId="031588AD" w14:textId="77777777" w:rsidR="00CC7B9A" w:rsidRPr="00B425A8" w:rsidRDefault="00CC7B9A" w:rsidP="00CC7B9A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93" w:type="dxa"/>
          </w:tcPr>
          <w:p w14:paraId="6C28F823" w14:textId="77777777" w:rsidR="00CC7B9A" w:rsidRPr="00B425A8" w:rsidRDefault="00CC7B9A" w:rsidP="00CC7B9A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14:paraId="56B51BBC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p w14:paraId="7CF5E9AA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01120DF5" w14:textId="77777777" w:rsidR="003B4D54" w:rsidRPr="00461669" w:rsidRDefault="008C3BD8">
      <w:pPr>
        <w:widowControl w:val="0"/>
        <w:rPr>
          <w:rFonts w:ascii="Calibri" w:eastAsia="Calibri" w:hAnsi="Calibri" w:cs="Calibri"/>
          <w:b/>
          <w:szCs w:val="20"/>
        </w:rPr>
      </w:pPr>
      <w:r w:rsidRPr="00461669">
        <w:rPr>
          <w:rFonts w:ascii="Calibri" w:eastAsia="Calibri" w:hAnsi="Calibri" w:cs="Calibri"/>
          <w:b/>
          <w:szCs w:val="20"/>
        </w:rPr>
        <w:t>Referral claimed:</w:t>
      </w:r>
      <w:r w:rsidRPr="00461669">
        <w:rPr>
          <w:rFonts w:ascii="Calibri" w:eastAsia="Calibri" w:hAnsi="Calibri" w:cs="Calibri"/>
          <w:b/>
          <w:szCs w:val="20"/>
        </w:rPr>
        <w:tab/>
        <w:t>YES / NO</w:t>
      </w:r>
      <w:r w:rsidRPr="00461669">
        <w:rPr>
          <w:rFonts w:ascii="Calibri" w:eastAsia="Calibri" w:hAnsi="Calibri" w:cs="Calibri"/>
          <w:b/>
          <w:szCs w:val="20"/>
        </w:rPr>
        <w:tab/>
        <w:t>If yes, attach referral paperwork</w:t>
      </w:r>
    </w:p>
    <w:p w14:paraId="2CAE1266" w14:textId="77777777" w:rsidR="003B4D54" w:rsidRPr="00461669" w:rsidRDefault="003B4D54">
      <w:pPr>
        <w:widowControl w:val="0"/>
        <w:rPr>
          <w:rFonts w:ascii="Calibri" w:eastAsia="Calibri" w:hAnsi="Calibri" w:cs="Calibri"/>
          <w:b/>
          <w:szCs w:val="20"/>
        </w:rPr>
      </w:pPr>
    </w:p>
    <w:p w14:paraId="2D0494D8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23CEF3E1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556ED2EB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179E7134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3469A25F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5386DF1E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782A5C1C" w14:textId="77777777" w:rsidR="00461669" w:rsidRDefault="00461669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0C1C92B0" w14:textId="77777777" w:rsidR="00CC7B9A" w:rsidRDefault="00CC7B9A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3F342ECC" w14:textId="77777777" w:rsidR="00F55C3D" w:rsidRDefault="00F55C3D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4FF41F2D" w14:textId="77777777" w:rsidR="00F55C3D" w:rsidRDefault="00F55C3D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635CDDBB" w14:textId="77777777" w:rsidR="00F55C3D" w:rsidRDefault="00F55C3D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7CB34DB5" w14:textId="77777777" w:rsidR="00F55C3D" w:rsidRDefault="00F55C3D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05B925D9" w14:textId="77777777" w:rsidR="00461669" w:rsidRDefault="00461669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2AEDAA82" w14:textId="77777777" w:rsidR="00461669" w:rsidRDefault="00461669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7AB30B4C" w14:textId="77777777" w:rsidR="00461669" w:rsidRDefault="00461669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41C56D27" w14:textId="77777777" w:rsidR="00461669" w:rsidRDefault="00461669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4DF94576" w14:textId="77777777" w:rsidR="008F110B" w:rsidRDefault="008F110B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6EEAA6F7" w14:textId="77777777" w:rsidR="008F110B" w:rsidRDefault="008F110B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3B144F89" w14:textId="77777777" w:rsidR="008F110B" w:rsidRDefault="008F110B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153C13B6" w14:textId="77777777" w:rsidR="008F110B" w:rsidRDefault="008F110B">
      <w:pPr>
        <w:widowControl w:val="0"/>
        <w:rPr>
          <w:rFonts w:ascii="Calibri" w:eastAsia="Calibri" w:hAnsi="Calibri" w:cs="Calibri"/>
          <w:b/>
          <w:sz w:val="20"/>
          <w:szCs w:val="20"/>
        </w:rPr>
      </w:pPr>
    </w:p>
    <w:p w14:paraId="3CCCF7E5" w14:textId="77777777" w:rsidR="003B4D54" w:rsidRDefault="008C3BD8">
      <w:pPr>
        <w:widowControl w:val="0"/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Tutor Feedback</w:t>
      </w:r>
    </w:p>
    <w:tbl>
      <w:tblPr>
        <w:tblStyle w:val="a2"/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43"/>
        <w:gridCol w:w="3544"/>
        <w:gridCol w:w="1285"/>
      </w:tblGrid>
      <w:tr w:rsidR="003B4D54" w14:paraId="5E5A768C" w14:textId="77777777" w:rsidTr="0034465D">
        <w:tc>
          <w:tcPr>
            <w:tcW w:w="4243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EF0AC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Grade descriptor(s)</w:t>
            </w:r>
          </w:p>
        </w:tc>
        <w:tc>
          <w:tcPr>
            <w:tcW w:w="3544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C036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Tutor comments</w:t>
            </w:r>
          </w:p>
        </w:tc>
        <w:tc>
          <w:tcPr>
            <w:tcW w:w="1285" w:type="dxa"/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1CDA1" w14:textId="77777777" w:rsidR="003B4D54" w:rsidRDefault="0034465D" w:rsidP="0034465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Performance against the</w:t>
            </w:r>
            <w:r w:rsidR="008C3BD8"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 xml:space="preserve"> descriptor</w:t>
            </w:r>
            <w:r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 xml:space="preserve"> </w:t>
            </w:r>
            <w:r w:rsidR="008C3BD8">
              <w:rPr>
                <w:rFonts w:ascii="Calibri" w:eastAsia="Calibri" w:hAnsi="Calibri" w:cs="Calibri"/>
                <w:b/>
                <w:sz w:val="18"/>
                <w:szCs w:val="18"/>
                <w:shd w:val="clear" w:color="auto" w:fill="E6E6E6"/>
              </w:rPr>
              <w:t>(P/M/D)</w:t>
            </w:r>
          </w:p>
        </w:tc>
      </w:tr>
      <w:tr w:rsidR="003B4D54" w14:paraId="2249DD23" w14:textId="77777777" w:rsidTr="00C45033">
        <w:trPr>
          <w:trHeight w:val="2324"/>
        </w:trPr>
        <w:tc>
          <w:tcPr>
            <w:tcW w:w="42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2C9A0" w14:textId="77777777" w:rsidR="008F110B" w:rsidRPr="0034465D" w:rsidRDefault="008F110B" w:rsidP="008F11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sz w:val="20"/>
                <w:szCs w:val="20"/>
              </w:rPr>
              <w:t>GD 2</w:t>
            </w:r>
          </w:p>
          <w:p w14:paraId="677DE720" w14:textId="77777777" w:rsidR="008F110B" w:rsidRPr="0034465D" w:rsidRDefault="008F110B" w:rsidP="008F110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Meri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641894F5" w14:textId="77777777" w:rsidR="008F110B" w:rsidRDefault="008F110B" w:rsidP="008F11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Pr="0034465D">
              <w:rPr>
                <w:rFonts w:asciiTheme="minorHAnsi" w:hAnsiTheme="minorHAnsi" w:cstheme="minorHAnsi"/>
                <w:sz w:val="20"/>
                <w:szCs w:val="20"/>
              </w:rPr>
              <w:t>student’s work or perfor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nce makes use of relevant information</w:t>
            </w:r>
            <w:r w:rsidRPr="0034465D">
              <w:rPr>
                <w:rFonts w:asciiTheme="minorHAnsi" w:hAnsiTheme="minorHAnsi" w:cstheme="minorHAnsi"/>
                <w:sz w:val="20"/>
                <w:szCs w:val="20"/>
              </w:rPr>
              <w:t xml:space="preserve"> with breadth or depth that goes beyond the minimum required to pas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E176F25" w14:textId="77777777" w:rsidR="008F110B" w:rsidRPr="0034465D" w:rsidRDefault="008F110B" w:rsidP="008F110B">
            <w:pPr>
              <w:rPr>
                <w:rFonts w:asciiTheme="minorHAnsi" w:hAnsiTheme="minorHAnsi" w:cstheme="minorHAnsi"/>
                <w:sz w:val="8"/>
                <w:szCs w:val="20"/>
              </w:rPr>
            </w:pPr>
          </w:p>
          <w:p w14:paraId="040FA6C0" w14:textId="77777777" w:rsidR="008F110B" w:rsidRPr="0034465D" w:rsidRDefault="008F110B" w:rsidP="008F110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Distinction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677CD217" w14:textId="77777777" w:rsidR="003B4D54" w:rsidRPr="00C45033" w:rsidRDefault="008F110B" w:rsidP="00C45033">
            <w:pPr>
              <w:widowControl w:val="0"/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Pr="0034465D">
              <w:rPr>
                <w:rFonts w:asciiTheme="minorHAnsi" w:hAnsiTheme="minorHAnsi" w:cstheme="minorHAnsi"/>
                <w:sz w:val="20"/>
                <w:szCs w:val="20"/>
              </w:rPr>
              <w:t>student’s work or perfo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nce makes use of relevant information</w:t>
            </w:r>
            <w:r w:rsidRPr="0034465D">
              <w:rPr>
                <w:rFonts w:asciiTheme="minorHAnsi" w:hAnsiTheme="minorHAnsi" w:cstheme="minorHAnsi"/>
                <w:sz w:val="20"/>
                <w:szCs w:val="20"/>
              </w:rPr>
              <w:t xml:space="preserve"> with breadth and dept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354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49AFE" w14:textId="77777777" w:rsidR="003B4D54" w:rsidRDefault="003B4D5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AC58E" w14:textId="77777777" w:rsidR="003B4D54" w:rsidRDefault="003B4D5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CC7B9A" w14:paraId="27A29B97" w14:textId="77777777" w:rsidTr="0034465D">
        <w:tc>
          <w:tcPr>
            <w:tcW w:w="42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547A2" w14:textId="77777777" w:rsidR="00CC7B9A" w:rsidRPr="0034465D" w:rsidRDefault="00CC7B9A" w:rsidP="00CC7B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sz w:val="20"/>
                <w:szCs w:val="20"/>
              </w:rPr>
              <w:t xml:space="preserve">GD </w:t>
            </w:r>
            <w:r w:rsidR="008F110B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  <w:p w14:paraId="7389C300" w14:textId="77777777" w:rsidR="00CC7B9A" w:rsidRPr="0034465D" w:rsidRDefault="00CC7B9A" w:rsidP="00CC7B9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Merit</w:t>
            </w:r>
            <w:r w:rsidR="0034465D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070ADD33" w14:textId="77777777" w:rsidR="0034465D" w:rsidRDefault="008F110B" w:rsidP="008F110B">
            <w:pPr>
              <w:widowControl w:val="0"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F110B">
              <w:rPr>
                <w:rFonts w:asciiTheme="minorHAnsi" w:hAnsiTheme="minorHAnsi" w:cstheme="minorHAnsi"/>
                <w:sz w:val="20"/>
                <w:szCs w:val="20"/>
              </w:rPr>
              <w:t>The students work applies appropriate (selected or given) skills, techniques or methods with very good levels of accuracy.</w:t>
            </w:r>
          </w:p>
          <w:p w14:paraId="46D4AD4B" w14:textId="77777777" w:rsidR="008F110B" w:rsidRPr="008F110B" w:rsidRDefault="008F110B" w:rsidP="008F110B">
            <w:pPr>
              <w:widowControl w:val="0"/>
              <w:spacing w:line="240" w:lineRule="auto"/>
              <w:rPr>
                <w:rFonts w:asciiTheme="minorHAnsi" w:hAnsiTheme="minorHAnsi" w:cstheme="minorHAnsi"/>
                <w:sz w:val="8"/>
                <w:szCs w:val="20"/>
              </w:rPr>
            </w:pPr>
          </w:p>
          <w:p w14:paraId="6808DFD3" w14:textId="77777777" w:rsidR="00CC7B9A" w:rsidRPr="0034465D" w:rsidRDefault="00CC7B9A" w:rsidP="00CC7B9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Distinction</w:t>
            </w:r>
            <w:r w:rsidR="0034465D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377F89BB" w14:textId="77777777" w:rsidR="00CC7B9A" w:rsidRPr="0034465D" w:rsidRDefault="008F110B" w:rsidP="0034465D">
            <w:pPr>
              <w:widowControl w:val="0"/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F110B">
              <w:rPr>
                <w:rFonts w:asciiTheme="minorHAnsi" w:hAnsiTheme="minorHAnsi" w:cstheme="minorHAnsi"/>
                <w:sz w:val="20"/>
                <w:szCs w:val="20"/>
              </w:rPr>
              <w:t>The students work applies appropriate (selected or given) skills, techniques or methods with excellent levels of accurac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354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389E0" w14:textId="77777777" w:rsidR="00CC7B9A" w:rsidRDefault="00CC7B9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D2007" w14:textId="77777777" w:rsidR="00CC7B9A" w:rsidRDefault="00CC7B9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CC7B9A" w14:paraId="3EAEF8AA" w14:textId="77777777" w:rsidTr="0034465D">
        <w:tc>
          <w:tcPr>
            <w:tcW w:w="42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AAD3" w14:textId="77777777" w:rsidR="00CC7B9A" w:rsidRPr="0034465D" w:rsidRDefault="00CC7B9A" w:rsidP="00CC7B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sz w:val="20"/>
                <w:szCs w:val="20"/>
              </w:rPr>
              <w:t>GD 7</w:t>
            </w:r>
          </w:p>
          <w:p w14:paraId="06A1389F" w14:textId="77777777" w:rsidR="00CC7B9A" w:rsidRPr="0034465D" w:rsidRDefault="00CC7B9A" w:rsidP="00CC7B9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Merit</w:t>
            </w:r>
            <w:r w:rsidR="0034465D"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7205E8AD" w14:textId="77777777" w:rsidR="00CC7B9A" w:rsidRDefault="0034465D" w:rsidP="00CC7B9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C7B9A" w:rsidRPr="0034465D">
              <w:rPr>
                <w:rFonts w:asciiTheme="minorHAnsi" w:hAnsiTheme="minorHAnsi" w:cstheme="minorHAnsi"/>
                <w:sz w:val="20"/>
                <w:szCs w:val="20"/>
              </w:rPr>
              <w:t xml:space="preserve">student’s work or performance taken as a whole demonstrates a very good response to th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emands of the brief/assignment.</w:t>
            </w:r>
          </w:p>
          <w:p w14:paraId="67BC2889" w14:textId="77777777" w:rsidR="0034465D" w:rsidRPr="0034465D" w:rsidRDefault="0034465D" w:rsidP="00CC7B9A">
            <w:pPr>
              <w:rPr>
                <w:rFonts w:asciiTheme="minorHAnsi" w:hAnsiTheme="minorHAnsi" w:cstheme="minorHAnsi"/>
                <w:sz w:val="8"/>
                <w:szCs w:val="20"/>
              </w:rPr>
            </w:pPr>
          </w:p>
          <w:p w14:paraId="386BFAFE" w14:textId="77777777" w:rsidR="00CC7B9A" w:rsidRPr="0034465D" w:rsidRDefault="00CC7B9A" w:rsidP="00CC7B9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Distinction</w:t>
            </w:r>
            <w:r w:rsidR="0034465D" w:rsidRPr="0034465D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2188B958" w14:textId="77777777" w:rsidR="00CC7B9A" w:rsidRPr="0034465D" w:rsidRDefault="0034465D" w:rsidP="00CC7B9A">
            <w:pPr>
              <w:widowControl w:val="0"/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C7B9A" w:rsidRPr="0034465D">
              <w:rPr>
                <w:rFonts w:asciiTheme="minorHAnsi" w:hAnsiTheme="minorHAnsi" w:cstheme="minorHAnsi"/>
                <w:sz w:val="20"/>
                <w:szCs w:val="20"/>
              </w:rPr>
              <w:t>student’s work or performance taken as a whole demonstrates an excellent response to the demands of the brief/assign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354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B1AFF" w14:textId="77777777" w:rsidR="00CC7B9A" w:rsidRDefault="00CC7B9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75AB1" w14:textId="77777777" w:rsidR="00CC7B9A" w:rsidRDefault="00CC7B9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59866CB8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tbl>
      <w:tblPr>
        <w:tblStyle w:val="a3"/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3B4D54" w14:paraId="2C3D3056" w14:textId="77777777">
        <w:tc>
          <w:tcPr>
            <w:tcW w:w="9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5BC51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General feedback</w:t>
            </w:r>
          </w:p>
          <w:p w14:paraId="1816315E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</w:p>
          <w:p w14:paraId="267090A2" w14:textId="77777777" w:rsidR="00B67136" w:rsidRDefault="00B67136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14:paraId="47695425" w14:textId="77777777" w:rsidR="00B67136" w:rsidRDefault="00B67136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14:paraId="2ECDD93F" w14:textId="77777777" w:rsidR="00B67136" w:rsidRDefault="00B67136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14:paraId="2A141C81" w14:textId="77777777" w:rsidR="00CC7B9A" w:rsidRDefault="008C3BD8" w:rsidP="0034465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2"/>
                <w:szCs w:val="12"/>
              </w:rPr>
            </w:pPr>
            <w:r>
              <w:rPr>
                <w:rFonts w:ascii="Calibri" w:eastAsia="Calibri" w:hAnsi="Calibri" w:cs="Calibri"/>
                <w:b/>
                <w:sz w:val="12"/>
                <w:szCs w:val="12"/>
              </w:rPr>
              <w:t xml:space="preserve"> </w:t>
            </w:r>
          </w:p>
          <w:p w14:paraId="609659CD" w14:textId="77777777" w:rsidR="0034465D" w:rsidRDefault="0034465D" w:rsidP="0034465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2"/>
                <w:szCs w:val="12"/>
              </w:rPr>
            </w:pPr>
          </w:p>
          <w:p w14:paraId="02FFFE9E" w14:textId="77777777" w:rsidR="0034465D" w:rsidRDefault="0034465D" w:rsidP="0034465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2"/>
                <w:szCs w:val="12"/>
              </w:rPr>
            </w:pPr>
          </w:p>
          <w:p w14:paraId="31D7B184" w14:textId="77777777" w:rsidR="0034465D" w:rsidRPr="0034465D" w:rsidRDefault="0034465D" w:rsidP="0034465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20"/>
                <w:szCs w:val="12"/>
              </w:rPr>
            </w:pPr>
          </w:p>
          <w:p w14:paraId="3AC1DEB0" w14:textId="77777777" w:rsidR="00CC7B9A" w:rsidRDefault="00CC7B9A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2"/>
                <w:szCs w:val="12"/>
              </w:rPr>
            </w:pPr>
          </w:p>
          <w:p w14:paraId="3A88C63A" w14:textId="77777777" w:rsidR="00CC7B9A" w:rsidRDefault="00CC7B9A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2"/>
                <w:szCs w:val="12"/>
              </w:rPr>
            </w:pPr>
          </w:p>
          <w:p w14:paraId="2C297311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2"/>
                <w:szCs w:val="12"/>
              </w:rPr>
            </w:pPr>
            <w:r>
              <w:rPr>
                <w:rFonts w:ascii="Calibri" w:eastAsia="Calibri" w:hAnsi="Calibri" w:cs="Calibri"/>
                <w:b/>
                <w:sz w:val="12"/>
                <w:szCs w:val="12"/>
              </w:rPr>
              <w:t xml:space="preserve"> </w:t>
            </w:r>
          </w:p>
          <w:p w14:paraId="4D301E67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2"/>
                <w:szCs w:val="12"/>
              </w:rPr>
            </w:pPr>
            <w:r>
              <w:rPr>
                <w:rFonts w:ascii="Calibri" w:eastAsia="Calibri" w:hAnsi="Calibri" w:cs="Calibri"/>
                <w:b/>
                <w:sz w:val="12"/>
                <w:szCs w:val="12"/>
              </w:rPr>
              <w:lastRenderedPageBreak/>
              <w:t xml:space="preserve"> </w:t>
            </w:r>
          </w:p>
          <w:p w14:paraId="4A0B3D58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2"/>
                <w:szCs w:val="1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Signed:                                                       </w:t>
            </w:r>
            <w:r w:rsidR="00CC7B9A"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                                                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  Date:</w:t>
            </w:r>
          </w:p>
        </w:tc>
      </w:tr>
    </w:tbl>
    <w:p w14:paraId="42742524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p w14:paraId="7CC19E02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tbl>
      <w:tblPr>
        <w:tblStyle w:val="a4"/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72"/>
      </w:tblGrid>
      <w:tr w:rsidR="003B4D54" w14:paraId="2C604F98" w14:textId="77777777">
        <w:tc>
          <w:tcPr>
            <w:tcW w:w="907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79AF4" w14:textId="77777777" w:rsidR="003B4D54" w:rsidRPr="00F55C3D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*Unit grade profile</w:t>
            </w:r>
          </w:p>
        </w:tc>
      </w:tr>
      <w:tr w:rsidR="003B4D54" w14:paraId="426A3F20" w14:textId="77777777">
        <w:tc>
          <w:tcPr>
            <w:tcW w:w="9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A429A" w14:textId="77777777" w:rsidR="003B4D54" w:rsidRPr="00F55C3D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b/>
              </w:rPr>
              <w:t>Grade indicators:</w:t>
            </w:r>
            <w:r w:rsidR="00F55C3D">
              <w:rPr>
                <w:rFonts w:ascii="Calibri" w:eastAsia="Calibri" w:hAnsi="Calibri" w:cs="Calibri"/>
                <w:b/>
              </w:rPr>
              <w:t xml:space="preserve">      </w:t>
            </w:r>
            <w:r w:rsidR="008F110B">
              <w:rPr>
                <w:rFonts w:ascii="Calibri" w:eastAsia="Calibri" w:hAnsi="Calibri" w:cs="Calibri"/>
                <w:color w:val="000000" w:themeColor="text1"/>
              </w:rPr>
              <w:t>2</w:t>
            </w:r>
            <w:r w:rsidR="00F55C3D" w:rsidRPr="00F55C3D">
              <w:rPr>
                <w:rFonts w:ascii="Calibri" w:eastAsia="Calibri" w:hAnsi="Calibri" w:cs="Calibri"/>
                <w:color w:val="000000" w:themeColor="text1"/>
              </w:rPr>
              <w:t>.</w:t>
            </w:r>
            <w:r w:rsidR="00F55C3D">
              <w:rPr>
                <w:rFonts w:ascii="Calibri" w:eastAsia="Calibri" w:hAnsi="Calibri" w:cs="Calibri"/>
                <w:color w:val="000000" w:themeColor="text1"/>
              </w:rPr>
              <w:t xml:space="preserve">                                       </w:t>
            </w:r>
            <w:r w:rsidR="008F110B">
              <w:rPr>
                <w:rFonts w:ascii="Calibri" w:eastAsia="Calibri" w:hAnsi="Calibri" w:cs="Calibri"/>
                <w:color w:val="000000" w:themeColor="text1"/>
              </w:rPr>
              <w:t>3</w:t>
            </w:r>
            <w:r w:rsidR="00F55C3D">
              <w:rPr>
                <w:rFonts w:ascii="Calibri" w:eastAsia="Calibri" w:hAnsi="Calibri" w:cs="Calibri"/>
                <w:color w:val="000000" w:themeColor="text1"/>
              </w:rPr>
              <w:t xml:space="preserve">.                                           </w:t>
            </w:r>
            <w:r w:rsidR="00F55C3D" w:rsidRPr="00F55C3D">
              <w:rPr>
                <w:rFonts w:ascii="Calibri" w:eastAsia="Calibri" w:hAnsi="Calibri" w:cs="Calibri"/>
                <w:color w:val="000000" w:themeColor="text1"/>
              </w:rPr>
              <w:t xml:space="preserve">7. </w:t>
            </w:r>
          </w:p>
          <w:p w14:paraId="2139D342" w14:textId="77777777" w:rsidR="003B4D54" w:rsidRDefault="003B4D54">
            <w:pPr>
              <w:widowControl w:val="0"/>
              <w:spacing w:line="240" w:lineRule="auto"/>
              <w:rPr>
                <w:rFonts w:ascii="Calibri" w:eastAsia="Calibri" w:hAnsi="Calibri" w:cs="Calibri"/>
                <w:i/>
                <w:color w:val="FF0000"/>
              </w:rPr>
            </w:pPr>
          </w:p>
        </w:tc>
      </w:tr>
      <w:tr w:rsidR="003B4D54" w14:paraId="2860F2F8" w14:textId="77777777">
        <w:tc>
          <w:tcPr>
            <w:tcW w:w="907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498A7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Unit grade</w:t>
            </w:r>
          </w:p>
        </w:tc>
      </w:tr>
      <w:tr w:rsidR="003B4D54" w14:paraId="53BE8CB3" w14:textId="77777777">
        <w:tc>
          <w:tcPr>
            <w:tcW w:w="9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55E5B2" w14:textId="77777777" w:rsidR="003B4D54" w:rsidRDefault="003B4D5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</w:p>
          <w:p w14:paraId="3C599539" w14:textId="77777777" w:rsidR="00CC7B9A" w:rsidRDefault="00CC7B9A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</w:p>
        </w:tc>
      </w:tr>
      <w:tr w:rsidR="003B4D54" w14:paraId="41BDB44A" w14:textId="77777777">
        <w:tc>
          <w:tcPr>
            <w:tcW w:w="907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8A138" w14:textId="77777777" w:rsidR="003B4D54" w:rsidRDefault="008C3BD8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mmentary</w:t>
            </w:r>
          </w:p>
        </w:tc>
      </w:tr>
      <w:tr w:rsidR="003B4D54" w14:paraId="78C129D5" w14:textId="77777777">
        <w:tc>
          <w:tcPr>
            <w:tcW w:w="907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A57A5" w14:textId="77777777" w:rsidR="003B4D54" w:rsidRPr="00F55C3D" w:rsidRDefault="00F55C3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</w:rPr>
            </w:pPr>
            <w:r w:rsidRPr="00F55C3D">
              <w:rPr>
                <w:rFonts w:ascii="Calibri" w:eastAsia="Calibri" w:hAnsi="Calibri" w:cs="Calibri"/>
                <w:color w:val="000000" w:themeColor="text1"/>
              </w:rPr>
              <w:t>N/A</w:t>
            </w:r>
          </w:p>
        </w:tc>
      </w:tr>
    </w:tbl>
    <w:p w14:paraId="256EC8DE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p w14:paraId="261CA320" w14:textId="77777777" w:rsidR="003B4D54" w:rsidRDefault="008C3BD8">
      <w:pPr>
        <w:widowControl w:val="0"/>
        <w:rPr>
          <w:rFonts w:ascii="Calibri" w:eastAsia="Calibri" w:hAnsi="Calibri" w:cs="Calibri"/>
          <w:sz w:val="12"/>
          <w:szCs w:val="12"/>
        </w:rPr>
      </w:pPr>
      <w:r>
        <w:br w:type="page"/>
      </w:r>
    </w:p>
    <w:p w14:paraId="33AAB820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tbl>
      <w:tblPr>
        <w:tblStyle w:val="a7"/>
        <w:tblW w:w="89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915"/>
      </w:tblGrid>
      <w:tr w:rsidR="003B4D54" w14:paraId="5F418F95" w14:textId="77777777" w:rsidTr="00577083">
        <w:trPr>
          <w:trHeight w:val="564"/>
        </w:trPr>
        <w:tc>
          <w:tcPr>
            <w:tcW w:w="89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671A0" w14:textId="77777777" w:rsidR="003B4D54" w:rsidRDefault="008C3BD8" w:rsidP="00577083">
            <w:pPr>
              <w:rPr>
                <w:rFonts w:ascii="Calibri" w:eastAsia="Calibri" w:hAnsi="Calibri" w:cs="Calibr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Assignment title:</w:t>
            </w:r>
            <w:r w:rsidR="0057708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="008F110B">
              <w:rPr>
                <w:rFonts w:ascii="Calibri" w:eastAsia="Calibri" w:hAnsi="Calibri" w:cs="Calibri"/>
                <w:sz w:val="20"/>
                <w:szCs w:val="20"/>
              </w:rPr>
              <w:t>Practical Chemistry</w:t>
            </w:r>
          </w:p>
          <w:p w14:paraId="7021E455" w14:textId="77777777" w:rsidR="003B4D54" w:rsidRDefault="008C3BD8">
            <w:pPr>
              <w:widowControl w:val="0"/>
              <w:rPr>
                <w:rFonts w:ascii="Calibri" w:eastAsia="Calibri" w:hAnsi="Calibri" w:cs="Calibr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</w:p>
        </w:tc>
      </w:tr>
    </w:tbl>
    <w:p w14:paraId="712E26F6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p w14:paraId="1299916C" w14:textId="77777777" w:rsidR="003B4D54" w:rsidRDefault="003B4D54">
      <w:pPr>
        <w:widowControl w:val="0"/>
        <w:rPr>
          <w:rFonts w:ascii="Calibri" w:eastAsia="Calibri" w:hAnsi="Calibri" w:cs="Calibri"/>
          <w:sz w:val="12"/>
          <w:szCs w:val="12"/>
        </w:rPr>
      </w:pPr>
    </w:p>
    <w:tbl>
      <w:tblPr>
        <w:tblStyle w:val="a8"/>
        <w:tblW w:w="89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915"/>
      </w:tblGrid>
      <w:tr w:rsidR="003B4D54" w14:paraId="3A6CA86D" w14:textId="77777777">
        <w:tc>
          <w:tcPr>
            <w:tcW w:w="89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C9EFF" w14:textId="77777777" w:rsidR="003B4D54" w:rsidRDefault="008C3BD8">
            <w:pPr>
              <w:widowControl w:val="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Assignment brief</w:t>
            </w:r>
          </w:p>
          <w:p w14:paraId="6A1C7068" w14:textId="77777777" w:rsidR="003B4D54" w:rsidRDefault="008C3BD8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  <w:p w14:paraId="60112277" w14:textId="77777777" w:rsidR="00F55C3D" w:rsidRPr="008F110B" w:rsidRDefault="008C3BD8" w:rsidP="008F110B">
            <w:pPr>
              <w:widowControl w:val="0"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F110B">
              <w:rPr>
                <w:rFonts w:asciiTheme="minorHAnsi" w:hAnsiTheme="minorHAnsi" w:cstheme="minorHAnsi"/>
                <w:sz w:val="20"/>
                <w:szCs w:val="20"/>
              </w:rPr>
              <w:t>In your assignment you should:</w:t>
            </w:r>
            <w:r w:rsidR="00577083" w:rsidRPr="008F110B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</w:p>
          <w:p w14:paraId="0C642386" w14:textId="77777777" w:rsidR="006C37C4" w:rsidRPr="008F110B" w:rsidRDefault="006C37C4" w:rsidP="008F110B">
            <w:pPr>
              <w:widowControl w:val="0"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8B37B8E" w14:textId="77777777" w:rsidR="008F110B" w:rsidRDefault="008F110B" w:rsidP="008F110B">
            <w:pPr>
              <w:widowControl w:val="0"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F110B">
              <w:rPr>
                <w:rFonts w:asciiTheme="minorHAnsi" w:hAnsiTheme="minorHAnsi" w:cstheme="minorHAnsi"/>
                <w:sz w:val="20"/>
                <w:szCs w:val="20"/>
              </w:rPr>
              <w:t>a) Produce a portfolio of</w:t>
            </w:r>
            <w:r w:rsidR="007C7C4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F110B">
              <w:rPr>
                <w:rFonts w:asciiTheme="minorHAnsi" w:hAnsiTheme="minorHAnsi" w:cstheme="minorHAnsi"/>
                <w:sz w:val="20"/>
                <w:szCs w:val="20"/>
              </w:rPr>
              <w:t xml:space="preserve">practical experimental reports from experiments conducted throughout the chemistry course (1.1 - 4.1); </w:t>
            </w:r>
          </w:p>
          <w:p w14:paraId="1897F96A" w14:textId="77777777" w:rsidR="008F110B" w:rsidRPr="008F110B" w:rsidRDefault="008F110B" w:rsidP="008F110B">
            <w:pPr>
              <w:widowControl w:val="0"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94810AE" w14:textId="77777777" w:rsidR="003B4D54" w:rsidRPr="008F110B" w:rsidRDefault="008F110B" w:rsidP="008F110B">
            <w:pPr>
              <w:widowControl w:val="0"/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8F110B">
              <w:rPr>
                <w:rFonts w:asciiTheme="minorHAnsi" w:hAnsiTheme="minorHAnsi" w:cstheme="minorHAnsi"/>
                <w:sz w:val="20"/>
                <w:szCs w:val="20"/>
              </w:rPr>
              <w:t>b) Complete a tracking sheet clearly showing where each of the assessment criteria above is being met within the experiments (1.1 - 4.1). The relevant practical experiment procedures will be distributed at the time of conducting the experiments.</w:t>
            </w:r>
          </w:p>
          <w:p w14:paraId="7CB4AD63" w14:textId="77777777" w:rsidR="003B4D54" w:rsidRPr="00577083" w:rsidRDefault="008C3BD8" w:rsidP="00577083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 xml:space="preserve"> </w:t>
            </w:r>
          </w:p>
        </w:tc>
      </w:tr>
    </w:tbl>
    <w:p w14:paraId="75862201" w14:textId="77777777" w:rsidR="003B4D54" w:rsidRDefault="003B4D54" w:rsidP="00577083">
      <w:pPr>
        <w:widowControl w:val="0"/>
        <w:rPr>
          <w:rFonts w:ascii="Calibri" w:eastAsia="Calibri" w:hAnsi="Calibri" w:cs="Calibri"/>
          <w:sz w:val="18"/>
          <w:szCs w:val="18"/>
        </w:rPr>
      </w:pPr>
    </w:p>
    <w:p w14:paraId="35D37A59" w14:textId="77777777" w:rsidR="008F110B" w:rsidRDefault="008F110B" w:rsidP="00577083">
      <w:pPr>
        <w:widowControl w:val="0"/>
        <w:rPr>
          <w:rFonts w:ascii="Calibri" w:eastAsia="Calibri" w:hAnsi="Calibri" w:cs="Calibri"/>
          <w:sz w:val="18"/>
          <w:szCs w:val="18"/>
        </w:rPr>
      </w:pPr>
    </w:p>
    <w:p w14:paraId="0D097716" w14:textId="77777777" w:rsidR="008F110B" w:rsidRDefault="008F110B" w:rsidP="00577083">
      <w:pPr>
        <w:widowControl w:val="0"/>
        <w:rPr>
          <w:rFonts w:ascii="Calibri" w:eastAsia="Calibri" w:hAnsi="Calibri" w:cs="Calibri"/>
          <w:sz w:val="18"/>
          <w:szCs w:val="18"/>
        </w:rPr>
      </w:pPr>
    </w:p>
    <w:p w14:paraId="3F2A36CC" w14:textId="77777777" w:rsidR="003B4D54" w:rsidRDefault="008C3BD8" w:rsidP="00577083">
      <w:pPr>
        <w:widowControl w:val="0"/>
        <w:rPr>
          <w:rFonts w:ascii="Calibri" w:eastAsia="Calibri" w:hAnsi="Calibri" w:cs="Calibri"/>
          <w:b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</w:rPr>
        <w:t>For this assignment you will be graded on the following grade descriptors:</w:t>
      </w:r>
      <w:r w:rsidR="00461669">
        <w:rPr>
          <w:rFonts w:ascii="Calibri" w:eastAsia="Calibri" w:hAnsi="Calibri" w:cs="Calibri"/>
          <w:b/>
          <w:sz w:val="18"/>
          <w:szCs w:val="18"/>
        </w:rPr>
        <w:t xml:space="preserve"> </w:t>
      </w:r>
      <w:r w:rsidR="008F110B">
        <w:rPr>
          <w:rFonts w:ascii="Calibri" w:eastAsia="Calibri" w:hAnsi="Calibri" w:cs="Calibri"/>
          <w:b/>
          <w:sz w:val="18"/>
          <w:szCs w:val="18"/>
        </w:rPr>
        <w:t>2</w:t>
      </w:r>
      <w:r w:rsidR="00461669">
        <w:rPr>
          <w:rFonts w:ascii="Calibri" w:eastAsia="Calibri" w:hAnsi="Calibri" w:cs="Calibri"/>
          <w:b/>
          <w:sz w:val="18"/>
          <w:szCs w:val="18"/>
        </w:rPr>
        <w:t xml:space="preserve">, </w:t>
      </w:r>
      <w:r w:rsidR="008F110B">
        <w:rPr>
          <w:rFonts w:ascii="Calibri" w:eastAsia="Calibri" w:hAnsi="Calibri" w:cs="Calibri"/>
          <w:b/>
          <w:sz w:val="18"/>
          <w:szCs w:val="18"/>
        </w:rPr>
        <w:t>3</w:t>
      </w:r>
      <w:r w:rsidR="00461669">
        <w:rPr>
          <w:rFonts w:ascii="Calibri" w:eastAsia="Calibri" w:hAnsi="Calibri" w:cs="Calibri"/>
          <w:b/>
          <w:sz w:val="18"/>
          <w:szCs w:val="18"/>
        </w:rPr>
        <w:t>, 7.</w:t>
      </w:r>
    </w:p>
    <w:p w14:paraId="5185059A" w14:textId="77777777" w:rsidR="003B4D54" w:rsidRDefault="008C3BD8" w:rsidP="00577083">
      <w:pPr>
        <w:widowControl w:val="0"/>
        <w:rPr>
          <w:rFonts w:ascii="Calibri" w:eastAsia="Calibri" w:hAnsi="Calibri" w:cs="Calibri"/>
          <w:i/>
          <w:sz w:val="20"/>
          <w:szCs w:val="20"/>
        </w:rPr>
      </w:pPr>
      <w:r>
        <w:rPr>
          <w:rFonts w:ascii="Calibri" w:eastAsia="Calibri" w:hAnsi="Calibri" w:cs="Calibri"/>
          <w:i/>
          <w:sz w:val="20"/>
          <w:szCs w:val="20"/>
        </w:rPr>
        <w:t>There are no descriptor statements for a ‘Pass’. Students achieve a Pass by meeting the requirements of all the assessment criteria of a unit.</w:t>
      </w:r>
    </w:p>
    <w:p w14:paraId="7734C872" w14:textId="77777777" w:rsidR="003B4D54" w:rsidRDefault="008C3BD8" w:rsidP="00577083">
      <w:pPr>
        <w:widowControl w:val="0"/>
        <w:rPr>
          <w:rFonts w:ascii="Calibri" w:eastAsia="Calibri" w:hAnsi="Calibri" w:cs="Calibri"/>
          <w:i/>
          <w:sz w:val="20"/>
          <w:szCs w:val="20"/>
        </w:rPr>
      </w:pPr>
      <w:r>
        <w:rPr>
          <w:rFonts w:ascii="Calibri" w:eastAsia="Calibri" w:hAnsi="Calibri" w:cs="Calibri"/>
          <w:i/>
          <w:sz w:val="20"/>
          <w:szCs w:val="20"/>
        </w:rPr>
        <w:t>If work is submitted after the formal deadline has passed, and no extension has been granted, all grade indicators relating to this assignment are capped at a Pass.</w:t>
      </w:r>
    </w:p>
    <w:p w14:paraId="3EFAC602" w14:textId="77777777" w:rsidR="003B4D54" w:rsidRDefault="008C3BD8" w:rsidP="00577083">
      <w:pPr>
        <w:widowControl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 </w:t>
      </w:r>
    </w:p>
    <w:p w14:paraId="358B19A9" w14:textId="77777777" w:rsidR="008F110B" w:rsidRDefault="008F110B" w:rsidP="00577083">
      <w:pPr>
        <w:widowControl w:val="0"/>
        <w:rPr>
          <w:rFonts w:ascii="Calibri" w:eastAsia="Calibri" w:hAnsi="Calibri" w:cs="Calibri"/>
          <w:sz w:val="20"/>
          <w:szCs w:val="20"/>
        </w:rPr>
      </w:pPr>
    </w:p>
    <w:p w14:paraId="3464478E" w14:textId="77777777" w:rsidR="003B4D54" w:rsidRDefault="008C3BD8" w:rsidP="00577083">
      <w:pPr>
        <w:widowControl w:val="0"/>
        <w:rPr>
          <w:rFonts w:ascii="Calibri" w:eastAsia="Calibri" w:hAnsi="Calibri" w:cs="Calibri"/>
          <w:b/>
          <w:sz w:val="18"/>
          <w:szCs w:val="18"/>
        </w:rPr>
      </w:pPr>
      <w:r>
        <w:rPr>
          <w:rFonts w:ascii="Calibri" w:eastAsia="Calibri" w:hAnsi="Calibri" w:cs="Calibri"/>
          <w:b/>
          <w:sz w:val="18"/>
          <w:szCs w:val="18"/>
        </w:rPr>
        <w:t>Descriptor title(s)</w:t>
      </w:r>
    </w:p>
    <w:p w14:paraId="0619E04A" w14:textId="77777777" w:rsidR="00577083" w:rsidRDefault="008C3BD8" w:rsidP="00577083">
      <w:pPr>
        <w:widowControl w:val="0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t xml:space="preserve"> </w:t>
      </w:r>
    </w:p>
    <w:tbl>
      <w:tblPr>
        <w:tblW w:w="878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7"/>
        <w:gridCol w:w="3595"/>
        <w:gridCol w:w="3827"/>
      </w:tblGrid>
      <w:tr w:rsidR="00577083" w:rsidRPr="00F74AE4" w14:paraId="1B5B9693" w14:textId="77777777" w:rsidTr="00577083">
        <w:trPr>
          <w:trHeight w:val="338"/>
        </w:trPr>
        <w:tc>
          <w:tcPr>
            <w:tcW w:w="1367" w:type="dxa"/>
            <w:shd w:val="clear" w:color="auto" w:fill="auto"/>
            <w:vAlign w:val="center"/>
          </w:tcPr>
          <w:p w14:paraId="29BE3839" w14:textId="77777777" w:rsidR="00577083" w:rsidRPr="00577083" w:rsidRDefault="00577083" w:rsidP="00D94034">
            <w:pPr>
              <w:pStyle w:val="Title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577083">
              <w:rPr>
                <w:rFonts w:asciiTheme="minorHAnsi" w:hAnsiTheme="minorHAnsi" w:cstheme="minorHAnsi"/>
                <w:b/>
                <w:sz w:val="20"/>
                <w:szCs w:val="22"/>
              </w:rPr>
              <w:t>Grade</w:t>
            </w:r>
          </w:p>
          <w:p w14:paraId="017FA52C" w14:textId="77777777" w:rsidR="00577083" w:rsidRPr="00577083" w:rsidRDefault="00577083" w:rsidP="00D94034">
            <w:pPr>
              <w:pStyle w:val="Title"/>
              <w:rPr>
                <w:rFonts w:asciiTheme="minorHAnsi" w:hAnsiTheme="minorHAnsi" w:cstheme="minorHAnsi"/>
                <w:b/>
                <w:szCs w:val="22"/>
              </w:rPr>
            </w:pPr>
            <w:r w:rsidRPr="00577083">
              <w:rPr>
                <w:rFonts w:asciiTheme="minorHAnsi" w:hAnsiTheme="minorHAnsi" w:cstheme="minorHAnsi"/>
                <w:b/>
                <w:sz w:val="20"/>
                <w:szCs w:val="22"/>
              </w:rPr>
              <w:t>Descriptor</w:t>
            </w:r>
          </w:p>
        </w:tc>
        <w:tc>
          <w:tcPr>
            <w:tcW w:w="3595" w:type="dxa"/>
            <w:shd w:val="clear" w:color="auto" w:fill="auto"/>
            <w:vAlign w:val="center"/>
          </w:tcPr>
          <w:p w14:paraId="18F040E2" w14:textId="77777777" w:rsidR="00577083" w:rsidRPr="00577083" w:rsidRDefault="00577083" w:rsidP="00D94034">
            <w:pPr>
              <w:pStyle w:val="Titl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77083">
              <w:rPr>
                <w:rFonts w:asciiTheme="minorHAnsi" w:hAnsiTheme="minorHAnsi" w:cstheme="minorHAnsi"/>
                <w:b/>
                <w:sz w:val="22"/>
                <w:szCs w:val="22"/>
              </w:rPr>
              <w:t>Merit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3F5E4E9" w14:textId="77777777" w:rsidR="00577083" w:rsidRPr="00577083" w:rsidRDefault="00577083" w:rsidP="00D94034">
            <w:pPr>
              <w:pStyle w:val="Title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77083">
              <w:rPr>
                <w:rFonts w:asciiTheme="minorHAnsi" w:hAnsiTheme="minorHAnsi" w:cstheme="minorHAnsi"/>
                <w:b/>
                <w:sz w:val="22"/>
                <w:szCs w:val="22"/>
              </w:rPr>
              <w:t>Distinction</w:t>
            </w:r>
          </w:p>
        </w:tc>
      </w:tr>
      <w:tr w:rsidR="008F110B" w:rsidRPr="006E0B51" w14:paraId="5BEB1A00" w14:textId="77777777" w:rsidTr="00577083">
        <w:trPr>
          <w:trHeight w:val="1293"/>
        </w:trPr>
        <w:tc>
          <w:tcPr>
            <w:tcW w:w="1367" w:type="dxa"/>
            <w:shd w:val="clear" w:color="auto" w:fill="auto"/>
            <w:vAlign w:val="center"/>
          </w:tcPr>
          <w:p w14:paraId="23AC51FB" w14:textId="77777777" w:rsidR="008F110B" w:rsidRPr="00577083" w:rsidRDefault="008F110B" w:rsidP="008F110B">
            <w:pPr>
              <w:pStyle w:val="Title"/>
              <w:rPr>
                <w:sz w:val="24"/>
                <w:szCs w:val="22"/>
              </w:rPr>
            </w:pPr>
            <w:r w:rsidRPr="00577083">
              <w:rPr>
                <w:sz w:val="24"/>
                <w:szCs w:val="22"/>
              </w:rPr>
              <w:t>2</w:t>
            </w:r>
          </w:p>
        </w:tc>
        <w:tc>
          <w:tcPr>
            <w:tcW w:w="3595" w:type="dxa"/>
            <w:shd w:val="clear" w:color="auto" w:fill="auto"/>
          </w:tcPr>
          <w:p w14:paraId="24D1D617" w14:textId="77777777" w:rsidR="008F110B" w:rsidRPr="006E0B51" w:rsidRDefault="008F110B" w:rsidP="008F110B">
            <w:pPr>
              <w:pStyle w:val="ListParagraph"/>
              <w:numPr>
                <w:ilvl w:val="0"/>
                <w:numId w:val="2"/>
              </w:numPr>
              <w:ind w:left="213" w:hanging="213"/>
              <w:rPr>
                <w:rFonts w:cs="Tahoma"/>
                <w:sz w:val="20"/>
                <w:szCs w:val="24"/>
              </w:rPr>
            </w:pPr>
            <w:r w:rsidRPr="006E0B51">
              <w:rPr>
                <w:rFonts w:cs="Tahoma"/>
                <w:sz w:val="20"/>
                <w:szCs w:val="24"/>
              </w:rPr>
              <w:t>You include a very good level of detail OR breadth of information.</w:t>
            </w:r>
          </w:p>
        </w:tc>
        <w:tc>
          <w:tcPr>
            <w:tcW w:w="3827" w:type="dxa"/>
            <w:shd w:val="clear" w:color="auto" w:fill="auto"/>
          </w:tcPr>
          <w:p w14:paraId="210EE3E9" w14:textId="77777777" w:rsidR="008F110B" w:rsidRPr="006E0B51" w:rsidRDefault="008F110B" w:rsidP="008F110B">
            <w:pPr>
              <w:pStyle w:val="ListParagraph"/>
              <w:numPr>
                <w:ilvl w:val="0"/>
                <w:numId w:val="2"/>
              </w:numPr>
              <w:ind w:left="129" w:hanging="129"/>
              <w:rPr>
                <w:rFonts w:cs="Tahoma"/>
                <w:sz w:val="20"/>
                <w:szCs w:val="24"/>
              </w:rPr>
            </w:pPr>
            <w:r w:rsidRPr="006E0B51">
              <w:rPr>
                <w:rFonts w:cs="Tahoma"/>
                <w:sz w:val="20"/>
                <w:szCs w:val="24"/>
              </w:rPr>
              <w:t>You include an excellent level of detail AND breadth of information.</w:t>
            </w:r>
          </w:p>
          <w:p w14:paraId="534A13EC" w14:textId="77777777" w:rsidR="008F110B" w:rsidRPr="006E0B51" w:rsidRDefault="008F110B" w:rsidP="008F110B">
            <w:pPr>
              <w:pStyle w:val="ListParagraph"/>
              <w:numPr>
                <w:ilvl w:val="0"/>
                <w:numId w:val="2"/>
              </w:numPr>
              <w:ind w:left="129" w:hanging="129"/>
              <w:rPr>
                <w:rFonts w:cs="Tahoma"/>
                <w:sz w:val="20"/>
                <w:szCs w:val="24"/>
              </w:rPr>
            </w:pPr>
            <w:r w:rsidRPr="006E0B51">
              <w:rPr>
                <w:rFonts w:cs="Tahoma"/>
                <w:sz w:val="20"/>
                <w:szCs w:val="24"/>
              </w:rPr>
              <w:t>You include some aspects that are beyond those expected.</w:t>
            </w:r>
          </w:p>
        </w:tc>
      </w:tr>
      <w:tr w:rsidR="00577083" w:rsidRPr="006E0B51" w14:paraId="4F541512" w14:textId="77777777" w:rsidTr="00577083">
        <w:trPr>
          <w:trHeight w:val="1318"/>
        </w:trPr>
        <w:tc>
          <w:tcPr>
            <w:tcW w:w="1367" w:type="dxa"/>
            <w:shd w:val="clear" w:color="auto" w:fill="auto"/>
            <w:vAlign w:val="center"/>
          </w:tcPr>
          <w:p w14:paraId="655166F6" w14:textId="77777777" w:rsidR="00577083" w:rsidRPr="00577083" w:rsidRDefault="008F110B" w:rsidP="00D94034">
            <w:pPr>
              <w:pStyle w:val="Title"/>
              <w:rPr>
                <w:sz w:val="24"/>
                <w:szCs w:val="22"/>
              </w:rPr>
            </w:pPr>
            <w:r>
              <w:rPr>
                <w:sz w:val="24"/>
                <w:szCs w:val="22"/>
              </w:rPr>
              <w:t>3</w:t>
            </w:r>
          </w:p>
        </w:tc>
        <w:tc>
          <w:tcPr>
            <w:tcW w:w="3595" w:type="dxa"/>
            <w:shd w:val="clear" w:color="auto" w:fill="auto"/>
          </w:tcPr>
          <w:p w14:paraId="7EE7D9F5" w14:textId="77777777" w:rsidR="00B0144A" w:rsidRPr="00B0144A" w:rsidRDefault="00B0144A" w:rsidP="00B0144A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13" w:hanging="213"/>
              <w:rPr>
                <w:rFonts w:cs="Tahoma"/>
                <w:sz w:val="20"/>
                <w:szCs w:val="24"/>
              </w:rPr>
            </w:pPr>
            <w:r w:rsidRPr="00B0144A">
              <w:rPr>
                <w:rFonts w:cs="Tahoma"/>
                <w:sz w:val="20"/>
                <w:szCs w:val="24"/>
              </w:rPr>
              <w:t xml:space="preserve">You </w:t>
            </w:r>
            <w:r w:rsidR="00C45033">
              <w:rPr>
                <w:rFonts w:cs="Tahoma"/>
                <w:sz w:val="20"/>
                <w:szCs w:val="24"/>
              </w:rPr>
              <w:t xml:space="preserve">demonstrate a </w:t>
            </w:r>
            <w:r w:rsidR="00C45033" w:rsidRPr="00B0144A">
              <w:rPr>
                <w:rFonts w:cs="Tahoma"/>
                <w:sz w:val="20"/>
                <w:szCs w:val="24"/>
              </w:rPr>
              <w:t xml:space="preserve">very good level of accuracy </w:t>
            </w:r>
            <w:r w:rsidR="00C45033">
              <w:rPr>
                <w:rFonts w:cs="Tahoma"/>
                <w:sz w:val="20"/>
                <w:szCs w:val="24"/>
              </w:rPr>
              <w:t>in your</w:t>
            </w:r>
            <w:r w:rsidRPr="00B0144A">
              <w:rPr>
                <w:rFonts w:cs="Tahoma"/>
                <w:sz w:val="20"/>
                <w:szCs w:val="24"/>
              </w:rPr>
              <w:t xml:space="preserve"> sk</w:t>
            </w:r>
            <w:r w:rsidR="00C45033">
              <w:rPr>
                <w:rFonts w:cs="Tahoma"/>
                <w:sz w:val="20"/>
                <w:szCs w:val="24"/>
              </w:rPr>
              <w:t>ills, techniques and methods</w:t>
            </w:r>
            <w:r w:rsidRPr="00B0144A">
              <w:rPr>
                <w:rFonts w:cs="Tahoma"/>
                <w:sz w:val="20"/>
                <w:szCs w:val="24"/>
              </w:rPr>
              <w:t>.</w:t>
            </w:r>
          </w:p>
          <w:p w14:paraId="1FA1901B" w14:textId="77777777" w:rsidR="00577083" w:rsidRPr="006E0B51" w:rsidRDefault="00577083" w:rsidP="00B0144A">
            <w:pPr>
              <w:pStyle w:val="ListParagraph"/>
              <w:ind w:left="213"/>
              <w:rPr>
                <w:rFonts w:cs="Tahoma"/>
                <w:sz w:val="20"/>
                <w:szCs w:val="24"/>
              </w:rPr>
            </w:pPr>
          </w:p>
        </w:tc>
        <w:tc>
          <w:tcPr>
            <w:tcW w:w="3827" w:type="dxa"/>
            <w:shd w:val="clear" w:color="auto" w:fill="auto"/>
          </w:tcPr>
          <w:p w14:paraId="14221847" w14:textId="77777777" w:rsidR="00C45033" w:rsidRPr="00B0144A" w:rsidRDefault="00C45033" w:rsidP="00C45033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13" w:hanging="213"/>
              <w:rPr>
                <w:rFonts w:cs="Tahoma"/>
                <w:sz w:val="20"/>
                <w:szCs w:val="24"/>
              </w:rPr>
            </w:pPr>
            <w:r w:rsidRPr="00B0144A">
              <w:rPr>
                <w:rFonts w:cs="Tahoma"/>
                <w:sz w:val="20"/>
                <w:szCs w:val="24"/>
              </w:rPr>
              <w:t xml:space="preserve">You </w:t>
            </w:r>
            <w:r>
              <w:rPr>
                <w:rFonts w:cs="Tahoma"/>
                <w:sz w:val="20"/>
                <w:szCs w:val="24"/>
              </w:rPr>
              <w:t>demonstrate an excellent</w:t>
            </w:r>
            <w:r w:rsidRPr="00B0144A">
              <w:rPr>
                <w:rFonts w:cs="Tahoma"/>
                <w:sz w:val="20"/>
                <w:szCs w:val="24"/>
              </w:rPr>
              <w:t xml:space="preserve"> level of accuracy </w:t>
            </w:r>
            <w:r>
              <w:rPr>
                <w:rFonts w:cs="Tahoma"/>
                <w:sz w:val="20"/>
                <w:szCs w:val="24"/>
              </w:rPr>
              <w:t>in your</w:t>
            </w:r>
            <w:r w:rsidRPr="00B0144A">
              <w:rPr>
                <w:rFonts w:cs="Tahoma"/>
                <w:sz w:val="20"/>
                <w:szCs w:val="24"/>
              </w:rPr>
              <w:t xml:space="preserve"> sk</w:t>
            </w:r>
            <w:r>
              <w:rPr>
                <w:rFonts w:cs="Tahoma"/>
                <w:sz w:val="20"/>
                <w:szCs w:val="24"/>
              </w:rPr>
              <w:t>ills, techniques and methods</w:t>
            </w:r>
            <w:r w:rsidRPr="00B0144A">
              <w:rPr>
                <w:rFonts w:cs="Tahoma"/>
                <w:sz w:val="20"/>
                <w:szCs w:val="24"/>
              </w:rPr>
              <w:t>.</w:t>
            </w:r>
          </w:p>
          <w:p w14:paraId="7B0A25AB" w14:textId="77777777" w:rsidR="00577083" w:rsidRPr="006E0B51" w:rsidRDefault="00577083" w:rsidP="00B0144A">
            <w:pPr>
              <w:pStyle w:val="ListParagraph"/>
              <w:ind w:left="129"/>
              <w:rPr>
                <w:rFonts w:cs="Tahoma"/>
                <w:sz w:val="20"/>
                <w:szCs w:val="24"/>
              </w:rPr>
            </w:pPr>
          </w:p>
        </w:tc>
      </w:tr>
      <w:tr w:rsidR="00577083" w:rsidRPr="006E0B51" w14:paraId="65D2BC86" w14:textId="77777777" w:rsidTr="00577083">
        <w:trPr>
          <w:trHeight w:val="1270"/>
        </w:trPr>
        <w:tc>
          <w:tcPr>
            <w:tcW w:w="1367" w:type="dxa"/>
            <w:shd w:val="clear" w:color="auto" w:fill="auto"/>
            <w:vAlign w:val="center"/>
          </w:tcPr>
          <w:p w14:paraId="67B9286E" w14:textId="77777777" w:rsidR="00577083" w:rsidRPr="00577083" w:rsidRDefault="00577083" w:rsidP="00D94034">
            <w:pPr>
              <w:pStyle w:val="Title"/>
              <w:rPr>
                <w:sz w:val="24"/>
                <w:szCs w:val="22"/>
              </w:rPr>
            </w:pPr>
            <w:r w:rsidRPr="00577083">
              <w:rPr>
                <w:sz w:val="24"/>
                <w:szCs w:val="22"/>
              </w:rPr>
              <w:t>7</w:t>
            </w:r>
          </w:p>
        </w:tc>
        <w:tc>
          <w:tcPr>
            <w:tcW w:w="3595" w:type="dxa"/>
            <w:shd w:val="clear" w:color="auto" w:fill="auto"/>
          </w:tcPr>
          <w:p w14:paraId="4550FC72" w14:textId="77777777" w:rsidR="00577083" w:rsidRPr="006E0B51" w:rsidRDefault="00577083" w:rsidP="00D94034">
            <w:pPr>
              <w:pStyle w:val="ListParagraph"/>
              <w:numPr>
                <w:ilvl w:val="0"/>
                <w:numId w:val="2"/>
              </w:numPr>
              <w:ind w:left="213" w:hanging="213"/>
              <w:rPr>
                <w:rFonts w:cs="Tahoma"/>
                <w:sz w:val="20"/>
                <w:szCs w:val="24"/>
              </w:rPr>
            </w:pPr>
            <w:r w:rsidRPr="006E0B51">
              <w:rPr>
                <w:rFonts w:cs="Tahoma"/>
                <w:sz w:val="20"/>
                <w:szCs w:val="24"/>
              </w:rPr>
              <w:t>Spelling, punctuation and grammar are very good but with errors.</w:t>
            </w:r>
          </w:p>
          <w:p w14:paraId="4EF17E40" w14:textId="77777777" w:rsidR="00577083" w:rsidRPr="006E0B51" w:rsidRDefault="00577083" w:rsidP="00D94034">
            <w:pPr>
              <w:pStyle w:val="ListParagraph"/>
              <w:numPr>
                <w:ilvl w:val="0"/>
                <w:numId w:val="2"/>
              </w:numPr>
              <w:ind w:left="213" w:hanging="213"/>
              <w:rPr>
                <w:rFonts w:cs="Tahoma"/>
                <w:sz w:val="20"/>
                <w:szCs w:val="24"/>
              </w:rPr>
            </w:pPr>
            <w:r w:rsidRPr="006E0B51">
              <w:rPr>
                <w:rFonts w:cs="Tahoma"/>
                <w:sz w:val="20"/>
                <w:szCs w:val="24"/>
              </w:rPr>
              <w:t>Referencing is very good but with errors.</w:t>
            </w:r>
          </w:p>
        </w:tc>
        <w:tc>
          <w:tcPr>
            <w:tcW w:w="3827" w:type="dxa"/>
            <w:shd w:val="clear" w:color="auto" w:fill="auto"/>
          </w:tcPr>
          <w:p w14:paraId="2185391D" w14:textId="77777777" w:rsidR="00577083" w:rsidRPr="006E0B51" w:rsidRDefault="00577083" w:rsidP="00D94034">
            <w:pPr>
              <w:pStyle w:val="ListParagraph"/>
              <w:numPr>
                <w:ilvl w:val="0"/>
                <w:numId w:val="2"/>
              </w:numPr>
              <w:ind w:left="129" w:hanging="129"/>
              <w:rPr>
                <w:rFonts w:cs="Tahoma"/>
                <w:sz w:val="20"/>
                <w:szCs w:val="24"/>
              </w:rPr>
            </w:pPr>
            <w:r w:rsidRPr="006E0B51">
              <w:rPr>
                <w:rFonts w:cs="Tahoma"/>
                <w:sz w:val="20"/>
                <w:szCs w:val="24"/>
              </w:rPr>
              <w:t>Spelling, punctuation and grammar are excellent.</w:t>
            </w:r>
          </w:p>
          <w:p w14:paraId="0EECDB8A" w14:textId="77777777" w:rsidR="00577083" w:rsidRPr="006E0B51" w:rsidRDefault="00577083" w:rsidP="00D94034">
            <w:pPr>
              <w:pStyle w:val="ListParagraph"/>
              <w:numPr>
                <w:ilvl w:val="0"/>
                <w:numId w:val="2"/>
              </w:numPr>
              <w:ind w:left="129" w:hanging="129"/>
              <w:rPr>
                <w:rFonts w:cs="Tahoma"/>
                <w:sz w:val="20"/>
                <w:szCs w:val="24"/>
              </w:rPr>
            </w:pPr>
            <w:r w:rsidRPr="006E0B51">
              <w:rPr>
                <w:rFonts w:cs="Tahoma"/>
                <w:sz w:val="20"/>
                <w:szCs w:val="24"/>
              </w:rPr>
              <w:t>Referencing is excellent.</w:t>
            </w:r>
          </w:p>
          <w:p w14:paraId="2FAEF3FB" w14:textId="77777777" w:rsidR="00577083" w:rsidRPr="006E0B51" w:rsidRDefault="00577083" w:rsidP="00D94034">
            <w:pPr>
              <w:pStyle w:val="ListParagraph"/>
              <w:ind w:left="129"/>
              <w:rPr>
                <w:rFonts w:cs="Tahoma"/>
                <w:sz w:val="20"/>
                <w:szCs w:val="24"/>
              </w:rPr>
            </w:pPr>
          </w:p>
        </w:tc>
      </w:tr>
    </w:tbl>
    <w:p w14:paraId="60974070" w14:textId="77777777" w:rsidR="00C86ED3" w:rsidRDefault="00C86ED3" w:rsidP="00577083">
      <w:pPr>
        <w:widowControl w:val="0"/>
        <w:rPr>
          <w:rFonts w:ascii="Calibri" w:eastAsia="Calibri" w:hAnsi="Calibri" w:cs="Calibri"/>
          <w:sz w:val="18"/>
          <w:szCs w:val="18"/>
        </w:rPr>
      </w:pPr>
    </w:p>
    <w:sectPr w:rsidR="00C86ED3" w:rsidSect="00B17933">
      <w:headerReference w:type="default" r:id="rId10"/>
      <w:pgSz w:w="11906" w:h="16838"/>
      <w:pgMar w:top="1417" w:right="1417" w:bottom="1276" w:left="141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FA4B0" w14:textId="77777777" w:rsidR="00C24232" w:rsidRDefault="00C24232">
      <w:pPr>
        <w:spacing w:line="240" w:lineRule="auto"/>
      </w:pPr>
      <w:r>
        <w:separator/>
      </w:r>
    </w:p>
  </w:endnote>
  <w:endnote w:type="continuationSeparator" w:id="0">
    <w:p w14:paraId="59AFAAE0" w14:textId="77777777" w:rsidR="00C24232" w:rsidRDefault="00C242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16878" w14:textId="77777777" w:rsidR="00C24232" w:rsidRDefault="00C24232">
      <w:pPr>
        <w:spacing w:line="240" w:lineRule="auto"/>
      </w:pPr>
      <w:r>
        <w:separator/>
      </w:r>
    </w:p>
  </w:footnote>
  <w:footnote w:type="continuationSeparator" w:id="0">
    <w:p w14:paraId="40AB7CF1" w14:textId="77777777" w:rsidR="00C24232" w:rsidRDefault="00C242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4961" w14:textId="77777777" w:rsidR="003B4D54" w:rsidRDefault="008C3BD8">
    <w:pPr>
      <w:widowControl w:val="0"/>
      <w:ind w:right="-620"/>
      <w:jc w:val="center"/>
      <w:rPr>
        <w:rFonts w:ascii="Calibri" w:eastAsia="Calibri" w:hAnsi="Calibri" w:cs="Calibri"/>
        <w:b/>
        <w:sz w:val="24"/>
        <w:szCs w:val="24"/>
      </w:rPr>
    </w:pPr>
    <w:r>
      <w:rPr>
        <w:rFonts w:ascii="Calibri" w:eastAsia="Calibri" w:hAnsi="Calibri" w:cs="Calibri"/>
        <w:b/>
        <w:sz w:val="24"/>
        <w:szCs w:val="24"/>
      </w:rPr>
      <w:t>Access to Higher Education Diploma</w:t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A3A5BD9" wp14:editId="7BE23FF6">
          <wp:simplePos x="0" y="0"/>
          <wp:positionH relativeFrom="margin">
            <wp:posOffset>4762500</wp:posOffset>
          </wp:positionH>
          <wp:positionV relativeFrom="paragraph">
            <wp:posOffset>0</wp:posOffset>
          </wp:positionV>
          <wp:extent cx="1226079" cy="1257300"/>
          <wp:effectExtent l="0" t="0" r="0" b="0"/>
          <wp:wrapTopAndBottom distT="114300" distB="114300"/>
          <wp:docPr id="35" name="image3.png" descr="CAVA-logo-for-Google-Apps-320x132px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AVA-logo-for-Google-Apps-320x132px.png"/>
                  <pic:cNvPicPr preferRelativeResize="0"/>
                </pic:nvPicPr>
                <pic:blipFill>
                  <a:blip r:embed="rId1"/>
                  <a:srcRect l="21163" r="38566"/>
                  <a:stretch>
                    <a:fillRect/>
                  </a:stretch>
                </pic:blipFill>
                <pic:spPr>
                  <a:xfrm>
                    <a:off x="0" y="0"/>
                    <a:ext cx="1226079" cy="1257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57150" distB="57150" distL="57150" distR="57150" simplePos="0" relativeHeight="251659264" behindDoc="0" locked="0" layoutInCell="1" hidden="0" allowOverlap="1" wp14:anchorId="31BCC00C" wp14:editId="3120539E">
          <wp:simplePos x="0" y="0"/>
          <wp:positionH relativeFrom="margin">
            <wp:posOffset>-133349</wp:posOffset>
          </wp:positionH>
          <wp:positionV relativeFrom="paragraph">
            <wp:posOffset>57150</wp:posOffset>
          </wp:positionV>
          <wp:extent cx="1905000" cy="714375"/>
          <wp:effectExtent l="0" t="0" r="0" b="0"/>
          <wp:wrapTopAndBottom distT="57150" distB="57150"/>
          <wp:docPr id="37" name="image4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gif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05000" cy="7143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8A7D93D" w14:textId="77777777" w:rsidR="003B4D54" w:rsidRDefault="008C3BD8">
    <w:pPr>
      <w:widowControl w:val="0"/>
      <w:ind w:right="-620"/>
      <w:jc w:val="center"/>
      <w:rPr>
        <w:rFonts w:ascii="Calibri" w:eastAsia="Calibri" w:hAnsi="Calibri" w:cs="Calibri"/>
        <w:sz w:val="24"/>
        <w:szCs w:val="24"/>
      </w:rPr>
    </w:pPr>
    <w:r>
      <w:rPr>
        <w:rFonts w:ascii="Calibri" w:eastAsia="Calibri" w:hAnsi="Calibri" w:cs="Calibri"/>
        <w:b/>
        <w:sz w:val="24"/>
        <w:szCs w:val="24"/>
      </w:rPr>
      <w:t>Assignment brie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636F"/>
    <w:multiLevelType w:val="hybridMultilevel"/>
    <w:tmpl w:val="FE76A9C0"/>
    <w:lvl w:ilvl="0" w:tplc="08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40D69"/>
    <w:multiLevelType w:val="hybridMultilevel"/>
    <w:tmpl w:val="3F9CD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471F2"/>
    <w:multiLevelType w:val="hybridMultilevel"/>
    <w:tmpl w:val="1244F9B4"/>
    <w:lvl w:ilvl="0" w:tplc="28549B3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AE7761F"/>
    <w:multiLevelType w:val="hybridMultilevel"/>
    <w:tmpl w:val="57C6C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350A6"/>
    <w:multiLevelType w:val="hybridMultilevel"/>
    <w:tmpl w:val="FB80E1C2"/>
    <w:lvl w:ilvl="0" w:tplc="B01EF6CE">
      <w:start w:val="7"/>
      <w:numFmt w:val="decimal"/>
      <w:lvlText w:val="%1."/>
      <w:lvlJc w:val="left"/>
      <w:pPr>
        <w:ind w:left="1004" w:hanging="360"/>
      </w:pPr>
      <w:rPr>
        <w:rFonts w:ascii="Arial" w:hAnsi="Arial"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457E42C1"/>
    <w:multiLevelType w:val="hybridMultilevel"/>
    <w:tmpl w:val="9176F398"/>
    <w:lvl w:ilvl="0" w:tplc="B54A7502">
      <w:start w:val="1"/>
      <w:numFmt w:val="decimal"/>
      <w:lvlText w:val="%1."/>
      <w:lvlJc w:val="left"/>
      <w:pPr>
        <w:ind w:left="1004" w:hanging="360"/>
      </w:pPr>
      <w:rPr>
        <w:rFonts w:ascii="Calibri" w:eastAsia="Batang" w:hAnsi="Calibri" w:cs="Arial"/>
        <w:sz w:val="24"/>
        <w:szCs w:val="24"/>
      </w:rPr>
    </w:lvl>
    <w:lvl w:ilvl="1" w:tplc="08090017">
      <w:start w:val="1"/>
      <w:numFmt w:val="lowerLetter"/>
      <w:lvlText w:val="%2)"/>
      <w:lvlJc w:val="left"/>
      <w:pPr>
        <w:ind w:left="1724" w:hanging="360"/>
      </w:pPr>
    </w:lvl>
    <w:lvl w:ilvl="2" w:tplc="0809001B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99E04CF"/>
    <w:multiLevelType w:val="hybridMultilevel"/>
    <w:tmpl w:val="03E4B356"/>
    <w:lvl w:ilvl="0" w:tplc="08090017">
      <w:start w:val="1"/>
      <w:numFmt w:val="lowerLetter"/>
      <w:lvlText w:val="%1)"/>
      <w:lvlJc w:val="left"/>
      <w:pPr>
        <w:ind w:left="1004" w:hanging="360"/>
      </w:pPr>
    </w:lvl>
    <w:lvl w:ilvl="1" w:tplc="0809001B">
      <w:start w:val="1"/>
      <w:numFmt w:val="lowerRoman"/>
      <w:lvlText w:val="%2."/>
      <w:lvlJc w:val="righ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51E928BF"/>
    <w:multiLevelType w:val="hybridMultilevel"/>
    <w:tmpl w:val="BEE87646"/>
    <w:lvl w:ilvl="0" w:tplc="4E5A5A62">
      <w:start w:val="5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527A60CF"/>
    <w:multiLevelType w:val="multilevel"/>
    <w:tmpl w:val="974CA65C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559B5869"/>
    <w:multiLevelType w:val="hybridMultilevel"/>
    <w:tmpl w:val="F6C8EC82"/>
    <w:lvl w:ilvl="0" w:tplc="08090017">
      <w:start w:val="1"/>
      <w:numFmt w:val="lowerLetter"/>
      <w:lvlText w:val="%1)"/>
      <w:lvlJc w:val="left"/>
      <w:pPr>
        <w:ind w:left="1724" w:hanging="360"/>
      </w:pPr>
    </w:lvl>
    <w:lvl w:ilvl="1" w:tplc="08090019">
      <w:start w:val="1"/>
      <w:numFmt w:val="lowerLetter"/>
      <w:lvlText w:val="%2."/>
      <w:lvlJc w:val="left"/>
      <w:pPr>
        <w:ind w:left="2444" w:hanging="360"/>
      </w:pPr>
    </w:lvl>
    <w:lvl w:ilvl="2" w:tplc="0809001B" w:tentative="1">
      <w:start w:val="1"/>
      <w:numFmt w:val="lowerRoman"/>
      <w:lvlText w:val="%3."/>
      <w:lvlJc w:val="right"/>
      <w:pPr>
        <w:ind w:left="3164" w:hanging="180"/>
      </w:pPr>
    </w:lvl>
    <w:lvl w:ilvl="3" w:tplc="0809000F" w:tentative="1">
      <w:start w:val="1"/>
      <w:numFmt w:val="decimal"/>
      <w:lvlText w:val="%4."/>
      <w:lvlJc w:val="left"/>
      <w:pPr>
        <w:ind w:left="3884" w:hanging="360"/>
      </w:pPr>
    </w:lvl>
    <w:lvl w:ilvl="4" w:tplc="08090019" w:tentative="1">
      <w:start w:val="1"/>
      <w:numFmt w:val="lowerLetter"/>
      <w:lvlText w:val="%5."/>
      <w:lvlJc w:val="left"/>
      <w:pPr>
        <w:ind w:left="4604" w:hanging="360"/>
      </w:pPr>
    </w:lvl>
    <w:lvl w:ilvl="5" w:tplc="0809001B" w:tentative="1">
      <w:start w:val="1"/>
      <w:numFmt w:val="lowerRoman"/>
      <w:lvlText w:val="%6."/>
      <w:lvlJc w:val="right"/>
      <w:pPr>
        <w:ind w:left="5324" w:hanging="180"/>
      </w:pPr>
    </w:lvl>
    <w:lvl w:ilvl="6" w:tplc="0809000F" w:tentative="1">
      <w:start w:val="1"/>
      <w:numFmt w:val="decimal"/>
      <w:lvlText w:val="%7."/>
      <w:lvlJc w:val="left"/>
      <w:pPr>
        <w:ind w:left="6044" w:hanging="360"/>
      </w:pPr>
    </w:lvl>
    <w:lvl w:ilvl="7" w:tplc="08090019" w:tentative="1">
      <w:start w:val="1"/>
      <w:numFmt w:val="lowerLetter"/>
      <w:lvlText w:val="%8."/>
      <w:lvlJc w:val="left"/>
      <w:pPr>
        <w:ind w:left="6764" w:hanging="360"/>
      </w:pPr>
    </w:lvl>
    <w:lvl w:ilvl="8" w:tplc="0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0" w15:restartNumberingAfterBreak="0">
    <w:nsid w:val="72184649"/>
    <w:multiLevelType w:val="multilevel"/>
    <w:tmpl w:val="1FE870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num w:numId="1" w16cid:durableId="1316303557">
    <w:abstractNumId w:val="3"/>
  </w:num>
  <w:num w:numId="2" w16cid:durableId="347676998">
    <w:abstractNumId w:val="1"/>
  </w:num>
  <w:num w:numId="3" w16cid:durableId="900214151">
    <w:abstractNumId w:val="2"/>
  </w:num>
  <w:num w:numId="4" w16cid:durableId="1679116859">
    <w:abstractNumId w:val="0"/>
  </w:num>
  <w:num w:numId="5" w16cid:durableId="23941724">
    <w:abstractNumId w:val="5"/>
  </w:num>
  <w:num w:numId="6" w16cid:durableId="149489356">
    <w:abstractNumId w:val="9"/>
  </w:num>
  <w:num w:numId="7" w16cid:durableId="1817065514">
    <w:abstractNumId w:val="7"/>
  </w:num>
  <w:num w:numId="8" w16cid:durableId="1668172574">
    <w:abstractNumId w:val="6"/>
  </w:num>
  <w:num w:numId="9" w16cid:durableId="877356563">
    <w:abstractNumId w:val="4"/>
  </w:num>
  <w:num w:numId="10" w16cid:durableId="1281256307">
    <w:abstractNumId w:val="10"/>
  </w:num>
  <w:num w:numId="11" w16cid:durableId="9901411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MDa1MDY1NTS1NDRQ0lEKTi0uzszPAykwqgUAwQtfjSwAAAA="/>
  </w:docVars>
  <w:rsids>
    <w:rsidRoot w:val="003B4D54"/>
    <w:rsid w:val="000E5F7A"/>
    <w:rsid w:val="0034465D"/>
    <w:rsid w:val="003804C9"/>
    <w:rsid w:val="00393CA1"/>
    <w:rsid w:val="003B4D54"/>
    <w:rsid w:val="00461669"/>
    <w:rsid w:val="00477095"/>
    <w:rsid w:val="004D2217"/>
    <w:rsid w:val="00577083"/>
    <w:rsid w:val="0060430C"/>
    <w:rsid w:val="006460D5"/>
    <w:rsid w:val="006C37C4"/>
    <w:rsid w:val="00754AEC"/>
    <w:rsid w:val="00771EAF"/>
    <w:rsid w:val="007C7C44"/>
    <w:rsid w:val="007D669D"/>
    <w:rsid w:val="00864E47"/>
    <w:rsid w:val="008C3BD8"/>
    <w:rsid w:val="008F110B"/>
    <w:rsid w:val="0090447E"/>
    <w:rsid w:val="00921DCB"/>
    <w:rsid w:val="00A12497"/>
    <w:rsid w:val="00A26320"/>
    <w:rsid w:val="00A75810"/>
    <w:rsid w:val="00A758B0"/>
    <w:rsid w:val="00B0144A"/>
    <w:rsid w:val="00B17933"/>
    <w:rsid w:val="00B425A8"/>
    <w:rsid w:val="00B67136"/>
    <w:rsid w:val="00C03FFC"/>
    <w:rsid w:val="00C24232"/>
    <w:rsid w:val="00C45033"/>
    <w:rsid w:val="00C86ED3"/>
    <w:rsid w:val="00CC7B9A"/>
    <w:rsid w:val="00EA1568"/>
    <w:rsid w:val="00F10557"/>
    <w:rsid w:val="00F55C3D"/>
    <w:rsid w:val="00F66633"/>
    <w:rsid w:val="00FB2180"/>
    <w:rsid w:val="00FB6932"/>
    <w:rsid w:val="00FC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8EDD08"/>
  <w15:docId w15:val="{ED253E47-A236-4F90-823E-342A3C9A1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21DC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1DCB"/>
  </w:style>
  <w:style w:type="paragraph" w:styleId="Footer">
    <w:name w:val="footer"/>
    <w:basedOn w:val="Normal"/>
    <w:link w:val="FooterChar"/>
    <w:unhideWhenUsed/>
    <w:rsid w:val="00921DC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921DCB"/>
  </w:style>
  <w:style w:type="paragraph" w:styleId="ListParagraph">
    <w:name w:val="List Paragraph"/>
    <w:basedOn w:val="Normal"/>
    <w:uiPriority w:val="34"/>
    <w:qFormat/>
    <w:rsid w:val="005770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  <w:ind w:left="720"/>
      <w:contextualSpacing/>
    </w:pPr>
    <w:rPr>
      <w:rFonts w:ascii="Calibri" w:eastAsia="Calibri" w:hAnsi="Calibri" w:cs="Times New Roman"/>
      <w:color w:val="auto"/>
      <w:lang w:eastAsia="en-US"/>
    </w:rPr>
  </w:style>
  <w:style w:type="character" w:customStyle="1" w:styleId="TitleChar">
    <w:name w:val="Title Char"/>
    <w:link w:val="Title"/>
    <w:rsid w:val="00577083"/>
    <w:rPr>
      <w:rFonts w:ascii="Trebuchet MS" w:eastAsia="Trebuchet MS" w:hAnsi="Trebuchet MS" w:cs="Trebuchet MS"/>
      <w:sz w:val="42"/>
      <w:szCs w:val="42"/>
    </w:rPr>
  </w:style>
  <w:style w:type="table" w:styleId="TableGrid">
    <w:name w:val="Table Grid"/>
    <w:basedOn w:val="TableNormal"/>
    <w:uiPriority w:val="39"/>
    <w:rsid w:val="00C86ED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rsid w:val="00EA156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5F9353F517B14B9F2CC01DE8604F35" ma:contentTypeVersion="0" ma:contentTypeDescription="Create a new document." ma:contentTypeScope="" ma:versionID="585a2ba721b0957f6fe91d6109e2b8f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9E971B-801E-4931-84A9-A012A0A84D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697927-4BDC-46D8-A6C2-66F2EBCD0D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140FFE-D2D6-49CF-BE7A-68B6D454C1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a Beech</dc:creator>
  <cp:lastModifiedBy>user</cp:lastModifiedBy>
  <cp:revision>2</cp:revision>
  <dcterms:created xsi:type="dcterms:W3CDTF">2023-01-16T12:14:00Z</dcterms:created>
  <dcterms:modified xsi:type="dcterms:W3CDTF">2023-01-16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5F9353F517B14B9F2CC01DE8604F35</vt:lpwstr>
  </property>
</Properties>
</file>